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24"/>
      </w:tblGrid>
      <w:tr w:rsidR="006C2F9F" w:rsidTr="0059191E">
        <w:trPr>
          <w:trHeight w:val="864"/>
        </w:trPr>
        <w:tc>
          <w:tcPr>
            <w:tcW w:w="10224" w:type="dxa"/>
          </w:tcPr>
          <w:p w:rsidR="00FD1658" w:rsidRDefault="0093429D" w:rsidP="00610BA6">
            <w:pPr>
              <w:ind w:left="1512" w:right="-54"/>
              <w:jc w:val="center"/>
              <w:rPr>
                <w:rFonts w:ascii="Arial Rounded MT Bold" w:hAnsi="Arial Rounded MT Bold" w:cs="Arial"/>
                <w:smallCaps/>
                <w:noProof/>
                <w:sz w:val="44"/>
                <w:szCs w:val="44"/>
              </w:rPr>
            </w:pPr>
            <w:r>
              <w:rPr>
                <w:rFonts w:ascii="Arial Rounded MT Bold" w:hAnsi="Arial Rounded MT Bold" w:cs="Arial"/>
                <w:smallCaps/>
                <w:noProof/>
                <w:sz w:val="44"/>
                <w:szCs w:val="44"/>
              </w:rPr>
              <w:t>Edward B. Roddick</w:t>
            </w:r>
          </w:p>
          <w:p w:rsidR="00FD1658" w:rsidRPr="00B25467" w:rsidRDefault="0093429D" w:rsidP="00610BA6">
            <w:pPr>
              <w:ind w:left="1512" w:right="-54"/>
              <w:jc w:val="center"/>
              <w:rPr>
                <w:rFonts w:ascii="Arial Rounded MT Bold" w:hAnsi="Arial Rounded MT Bold" w:cs="Arial"/>
                <w:smallCaps/>
                <w:noProof/>
                <w:sz w:val="28"/>
                <w:szCs w:val="28"/>
              </w:rPr>
            </w:pPr>
            <w:r>
              <w:rPr>
                <w:rFonts w:ascii="Arial Rounded MT Bold" w:hAnsi="Arial Rounded MT Bold" w:cs="Arial"/>
                <w:smallCaps/>
                <w:noProof/>
                <w:szCs w:val="28"/>
              </w:rPr>
              <w:t>Seattle, WA</w:t>
            </w:r>
          </w:p>
        </w:tc>
      </w:tr>
      <w:tr w:rsidR="006C2F9F" w:rsidTr="00610BA6">
        <w:trPr>
          <w:trHeight w:val="432"/>
        </w:trPr>
        <w:tc>
          <w:tcPr>
            <w:tcW w:w="10224" w:type="dxa"/>
            <w:shd w:val="clear" w:color="auto" w:fill="002060"/>
            <w:vAlign w:val="center"/>
          </w:tcPr>
          <w:p w:rsidR="00FD1658" w:rsidRPr="0093429D" w:rsidRDefault="006D469C" w:rsidP="00610BA6">
            <w:pPr>
              <w:tabs>
                <w:tab w:val="left" w:pos="5940"/>
                <w:tab w:val="left" w:pos="6120"/>
              </w:tabs>
              <w:ind w:left="1512" w:firstLine="90"/>
              <w:jc w:val="center"/>
              <w:rPr>
                <w:rFonts w:ascii="Arial Rounded MT Bold" w:hAnsi="Arial Rounded MT Bold" w:cs="Arial"/>
                <w:smallCaps/>
                <w:noProof/>
                <w:sz w:val="30"/>
                <w:szCs w:val="30"/>
              </w:rPr>
            </w:pPr>
            <w:r>
              <w:rPr>
                <w:rFonts w:ascii="Arial Rounded MT Bold" w:hAnsi="Arial Rounded MT Bold"/>
                <w:smallCaps/>
                <w:color w:val="FFFFFF" w:themeColor="background1"/>
                <w:sz w:val="30"/>
                <w:szCs w:val="30"/>
              </w:rPr>
              <w:t>Sales Director / Business Development Manager</w:t>
            </w:r>
          </w:p>
        </w:tc>
      </w:tr>
    </w:tbl>
    <w:p w:rsidR="00FF7429" w:rsidRPr="0093429D" w:rsidRDefault="002E452E" w:rsidP="0093429D">
      <w:pPr>
        <w:spacing w:before="60"/>
        <w:ind w:left="1627" w:right="54"/>
        <w:jc w:val="center"/>
        <w:rPr>
          <w:rFonts w:ascii="Arial Rounded MT Bold" w:hAnsi="Arial Rounded MT Bold" w:cs="Tahoma"/>
          <w:color w:val="002060"/>
          <w:sz w:val="18"/>
          <w:szCs w:val="18"/>
        </w:rPr>
      </w:pPr>
      <w:r>
        <w:rPr>
          <w:rFonts w:ascii="Arial Rounded MT Bold" w:hAnsi="Arial Rounded MT Bold" w:cs="Arial"/>
          <w:smallCaps/>
          <w:noProof/>
          <w:color w:val="00206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-828040</wp:posOffset>
                </wp:positionV>
                <wp:extent cx="1190625" cy="1143000"/>
                <wp:effectExtent l="285750" t="0" r="9525" b="2476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>
                          <a:outerShdw blurRad="149987" dist="250190" dir="8460000" algn="ctr">
                            <a:srgbClr val="002060">
                              <a:alpha val="28000"/>
                            </a:srgbClr>
                          </a:outerShdw>
                          <a:softEdge rad="63500"/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815D8" w:rsidRDefault="00981D8B" w:rsidP="00E80F1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983096" cy="1047750"/>
                                  <wp:effectExtent l="0" t="0" r="762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hoto 2-use this.jpg"/>
                                          <pic:cNvPicPr/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9023" r="1058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5547" cy="10503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63500"/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8.5pt;margin-top:-65.2pt;width:93.75pt;height:9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" fillcolor="white [3201]" stroked="f" strokeweight=".5pt">
                <v:shadow on="t" color="#002060" opacity="18350f" offset="-5.40094mm,4.37361mm"/>
                <v:textbox>
                  <w:txbxContent>
                    <w:p w:rsidR="00A815D8" w:rsidRDefault="00981D8B" w:rsidP="00E80F1F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83096" cy="1047750"/>
                            <wp:effectExtent l="0" t="0" r="762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hoto 2-use this.jpg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9023" r="1058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85547" cy="105036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63500"/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3429D" w:rsidRPr="0093429D">
        <w:rPr>
          <w:rFonts w:ascii="Arial Rounded MT Bold" w:hAnsi="Arial Rounded MT Bold" w:cs="Tahoma"/>
          <w:color w:val="002060"/>
          <w:sz w:val="18"/>
          <w:szCs w:val="18"/>
        </w:rPr>
        <w:t>(425) 414-0211</w:t>
      </w:r>
      <w:r w:rsidR="00EB0A06" w:rsidRPr="0093429D">
        <w:rPr>
          <w:rFonts w:ascii="Arial Rounded MT Bold" w:hAnsi="Arial Rounded MT Bold" w:cs="Tahoma"/>
          <w:color w:val="002060"/>
          <w:sz w:val="18"/>
          <w:szCs w:val="18"/>
        </w:rPr>
        <w:t xml:space="preserve"> </w:t>
      </w:r>
      <w:r w:rsidR="00681405" w:rsidRPr="0093429D">
        <w:rPr>
          <w:rFonts w:ascii="Arial Rounded MT Bold" w:hAnsi="Arial Rounded MT Bold"/>
          <w:color w:val="002060"/>
          <w:sz w:val="18"/>
          <w:szCs w:val="18"/>
        </w:rPr>
        <w:sym w:font="Symbol" w:char="F0A8"/>
      </w:r>
      <w:r w:rsidR="00681405" w:rsidRPr="0093429D">
        <w:rPr>
          <w:rFonts w:ascii="Arial Rounded MT Bold" w:hAnsi="Arial Rounded MT Bold"/>
          <w:color w:val="002060"/>
          <w:sz w:val="18"/>
          <w:szCs w:val="18"/>
        </w:rPr>
        <w:t xml:space="preserve"> </w:t>
      </w:r>
      <w:hyperlink r:id="rId11" w:history="1">
        <w:r w:rsidR="0093429D" w:rsidRPr="0093429D">
          <w:rPr>
            <w:rStyle w:val="Hyperlink"/>
            <w:rFonts w:ascii="Arial Rounded MT Bold" w:hAnsi="Arial Rounded MT Bold" w:cs="Tahoma"/>
            <w:color w:val="002060"/>
            <w:sz w:val="18"/>
            <w:szCs w:val="18"/>
            <w:u w:val="none"/>
          </w:rPr>
          <w:t>eddy.roddick@gmail.com</w:t>
        </w:r>
      </w:hyperlink>
      <w:r w:rsidR="00EB0A06" w:rsidRPr="0093429D">
        <w:rPr>
          <w:rFonts w:ascii="Arial Rounded MT Bold" w:hAnsi="Arial Rounded MT Bold" w:cs="Tahoma"/>
          <w:color w:val="002060"/>
          <w:sz w:val="18"/>
          <w:szCs w:val="18"/>
        </w:rPr>
        <w:t xml:space="preserve"> </w:t>
      </w:r>
      <w:r w:rsidR="00EB0A06" w:rsidRPr="0093429D">
        <w:rPr>
          <w:rFonts w:ascii="Arial Rounded MT Bold" w:hAnsi="Arial Rounded MT Bold"/>
          <w:color w:val="002060"/>
          <w:sz w:val="18"/>
          <w:szCs w:val="18"/>
        </w:rPr>
        <w:sym w:font="Symbol" w:char="F0A8"/>
      </w:r>
      <w:r w:rsidR="00D82823" w:rsidRPr="0093429D">
        <w:rPr>
          <w:rFonts w:ascii="Arial Rounded MT Bold" w:hAnsi="Arial Rounded MT Bold"/>
          <w:color w:val="002060"/>
          <w:sz w:val="18"/>
          <w:szCs w:val="18"/>
        </w:rPr>
        <w:t xml:space="preserve"> www.</w:t>
      </w:r>
      <w:r w:rsidR="0093429D" w:rsidRPr="0093429D">
        <w:rPr>
          <w:rFonts w:ascii="Arial Rounded MT Bold" w:hAnsi="Arial Rounded MT Bold"/>
          <w:color w:val="002060"/>
          <w:sz w:val="18"/>
          <w:szCs w:val="18"/>
        </w:rPr>
        <w:t>edwardroddick</w:t>
      </w:r>
      <w:r w:rsidR="000F61BA" w:rsidRPr="0093429D">
        <w:rPr>
          <w:rFonts w:ascii="Arial Rounded MT Bold" w:hAnsi="Arial Rounded MT Bold"/>
          <w:color w:val="002060"/>
          <w:sz w:val="18"/>
          <w:szCs w:val="18"/>
        </w:rPr>
        <w:t>.</w:t>
      </w:r>
      <w:r w:rsidR="00EB0A06" w:rsidRPr="0093429D">
        <w:rPr>
          <w:rFonts w:ascii="Arial Rounded MT Bold" w:hAnsi="Arial Rounded MT Bold"/>
          <w:color w:val="002060"/>
          <w:sz w:val="18"/>
          <w:szCs w:val="18"/>
        </w:rPr>
        <w:t>com</w:t>
      </w:r>
    </w:p>
    <w:p w:rsidR="0093429D" w:rsidRPr="0093429D" w:rsidRDefault="00614AF5" w:rsidP="00610BA6">
      <w:pPr>
        <w:ind w:left="1627" w:right="-43"/>
        <w:jc w:val="center"/>
        <w:rPr>
          <w:rFonts w:ascii="Arial Rounded MT Bold" w:hAnsi="Arial Rounded MT Bold"/>
          <w:color w:val="002060"/>
          <w:sz w:val="18"/>
          <w:szCs w:val="18"/>
        </w:rPr>
      </w:pPr>
      <w:hyperlink r:id="rId12" w:history="1">
        <w:r w:rsidR="0093429D" w:rsidRPr="0093429D">
          <w:rPr>
            <w:rStyle w:val="Hyperlink"/>
            <w:rFonts w:ascii="Arial Rounded MT Bold" w:hAnsi="Arial Rounded MT Bold"/>
            <w:color w:val="002060"/>
            <w:sz w:val="18"/>
            <w:szCs w:val="18"/>
            <w:u w:val="none"/>
          </w:rPr>
          <w:t>https://www.linkedin.com/in/eddy-roddick/</w:t>
        </w:r>
      </w:hyperlink>
    </w:p>
    <w:p w:rsidR="001D23F6" w:rsidRPr="004963ED" w:rsidRDefault="007C7919" w:rsidP="00610BA6">
      <w:pPr>
        <w:spacing w:before="200" w:after="120"/>
        <w:ind w:right="-43"/>
        <w:jc w:val="center"/>
        <w:rPr>
          <w:rFonts w:ascii="Arial Rounded MT Bold" w:hAnsi="Arial Rounded MT Bold" w:cs="Arial"/>
          <w:sz w:val="21"/>
          <w:szCs w:val="21"/>
        </w:rPr>
      </w:pPr>
      <w:r>
        <w:rPr>
          <w:rFonts w:ascii="Arial Rounded MT Bold" w:hAnsi="Arial Rounded MT Bold" w:cs="Arial"/>
          <w:sz w:val="21"/>
          <w:szCs w:val="21"/>
        </w:rPr>
        <w:t xml:space="preserve">Multi-Channel Distribution / Account Growth </w:t>
      </w:r>
      <w:r w:rsidR="003B4110">
        <w:rPr>
          <w:rFonts w:ascii="Arial Rounded MT Bold" w:hAnsi="Arial Rounded MT Bold" w:cs="Arial"/>
          <w:sz w:val="21"/>
          <w:szCs w:val="21"/>
        </w:rPr>
        <w:t xml:space="preserve">/ New Product Placement / ROI / </w:t>
      </w:r>
      <w:r>
        <w:rPr>
          <w:rFonts w:ascii="Arial Rounded MT Bold" w:hAnsi="Arial Rounded MT Bold" w:cs="Arial"/>
          <w:sz w:val="21"/>
          <w:szCs w:val="21"/>
        </w:rPr>
        <w:t>Negotiating / Forecasting / Budgeting / Sales Programs / Category-Brand Launch / Sales Analytics /</w:t>
      </w:r>
      <w:r w:rsidR="003B4110">
        <w:rPr>
          <w:rFonts w:ascii="Arial Rounded MT Bold" w:hAnsi="Arial Rounded MT Bold" w:cs="Arial"/>
          <w:sz w:val="21"/>
          <w:szCs w:val="21"/>
        </w:rPr>
        <w:t xml:space="preserve">      </w:t>
      </w:r>
      <w:r>
        <w:rPr>
          <w:rFonts w:ascii="Arial Rounded MT Bold" w:hAnsi="Arial Rounded MT Bold" w:cs="Arial"/>
          <w:sz w:val="21"/>
          <w:szCs w:val="21"/>
        </w:rPr>
        <w:t xml:space="preserve"> </w:t>
      </w:r>
      <w:proofErr w:type="spellStart"/>
      <w:r>
        <w:rPr>
          <w:rFonts w:ascii="Arial Rounded MT Bold" w:hAnsi="Arial Rounded MT Bold" w:cs="Arial"/>
          <w:sz w:val="21"/>
          <w:szCs w:val="21"/>
        </w:rPr>
        <w:t>eCommerce</w:t>
      </w:r>
      <w:proofErr w:type="spellEnd"/>
      <w:r>
        <w:rPr>
          <w:rFonts w:ascii="Arial Rounded MT Bold" w:hAnsi="Arial Rounded MT Bold" w:cs="Arial"/>
          <w:sz w:val="21"/>
          <w:szCs w:val="21"/>
        </w:rPr>
        <w:t xml:space="preserve"> / Strategic Sales Program Development</w:t>
      </w:r>
    </w:p>
    <w:p w:rsidR="00D1028D" w:rsidRPr="00103761" w:rsidRDefault="00C60537" w:rsidP="00C60537">
      <w:pPr>
        <w:jc w:val="both"/>
        <w:rPr>
          <w:rFonts w:asciiTheme="minorHAnsi" w:hAnsiTheme="minorHAnsi" w:cs="Arial"/>
          <w:sz w:val="22"/>
          <w:szCs w:val="22"/>
        </w:rPr>
      </w:pPr>
      <w:r w:rsidRPr="00103761">
        <w:rPr>
          <w:rFonts w:asciiTheme="minorHAnsi" w:eastAsia="Arial Unicode MS" w:hAnsiTheme="minorHAnsi" w:cs="Arial"/>
          <w:sz w:val="22"/>
          <w:szCs w:val="22"/>
        </w:rPr>
        <w:t xml:space="preserve">   </w:t>
      </w:r>
      <w:proofErr w:type="gramStart"/>
      <w:r w:rsidR="0071176B" w:rsidRPr="00103761">
        <w:rPr>
          <w:rFonts w:asciiTheme="minorHAnsi" w:eastAsia="Arial Unicode MS" w:hAnsiTheme="minorHAnsi" w:cs="Arial"/>
          <w:sz w:val="22"/>
          <w:szCs w:val="22"/>
        </w:rPr>
        <w:t xml:space="preserve">Highly skilled and motivated </w:t>
      </w:r>
      <w:r w:rsidR="006D469C" w:rsidRPr="00103761">
        <w:rPr>
          <w:rFonts w:asciiTheme="minorHAnsi" w:eastAsia="Arial Unicode MS" w:hAnsiTheme="minorHAnsi" w:cs="Arial"/>
          <w:sz w:val="22"/>
          <w:szCs w:val="22"/>
        </w:rPr>
        <w:t>sales director</w:t>
      </w:r>
      <w:r w:rsidR="0071176B" w:rsidRPr="00103761">
        <w:rPr>
          <w:rFonts w:asciiTheme="minorHAnsi" w:eastAsia="Arial Unicode MS" w:hAnsiTheme="minorHAnsi" w:cs="Arial"/>
          <w:sz w:val="22"/>
          <w:szCs w:val="22"/>
        </w:rPr>
        <w:t xml:space="preserve"> with extensive experience in </w:t>
      </w:r>
      <w:r w:rsidR="006D469C" w:rsidRPr="00103761">
        <w:rPr>
          <w:rFonts w:asciiTheme="minorHAnsi" w:eastAsia="Arial Unicode MS" w:hAnsiTheme="minorHAnsi" w:cs="Arial"/>
          <w:sz w:val="22"/>
          <w:szCs w:val="22"/>
        </w:rPr>
        <w:t>big box wholesale environments</w:t>
      </w:r>
      <w:r w:rsidR="0071176B" w:rsidRPr="00103761">
        <w:rPr>
          <w:rFonts w:asciiTheme="minorHAnsi" w:eastAsia="Arial Unicode MS" w:hAnsiTheme="minorHAnsi" w:cs="Arial"/>
          <w:sz w:val="22"/>
          <w:szCs w:val="22"/>
        </w:rPr>
        <w:t>.</w:t>
      </w:r>
      <w:proofErr w:type="gramEnd"/>
      <w:r w:rsidR="0071176B" w:rsidRPr="00103761">
        <w:rPr>
          <w:rFonts w:asciiTheme="minorHAnsi" w:eastAsia="Arial Unicode MS" w:hAnsiTheme="minorHAnsi" w:cs="Arial"/>
          <w:sz w:val="22"/>
          <w:szCs w:val="22"/>
        </w:rPr>
        <w:t xml:space="preserve"> </w:t>
      </w:r>
      <w:proofErr w:type="gramStart"/>
      <w:r w:rsidR="006D469C" w:rsidRPr="00103761">
        <w:rPr>
          <w:rFonts w:asciiTheme="minorHAnsi" w:hAnsiTheme="minorHAnsi" w:cs="Arial"/>
          <w:sz w:val="22"/>
          <w:szCs w:val="22"/>
        </w:rPr>
        <w:t xml:space="preserve">Proven </w:t>
      </w:r>
      <w:r w:rsidR="00822E1A" w:rsidRPr="00103761">
        <w:rPr>
          <w:rFonts w:asciiTheme="minorHAnsi" w:hAnsiTheme="minorHAnsi" w:cs="Arial"/>
          <w:sz w:val="22"/>
          <w:szCs w:val="22"/>
        </w:rPr>
        <w:t xml:space="preserve">business development </w:t>
      </w:r>
      <w:r w:rsidR="006D469C" w:rsidRPr="00103761">
        <w:rPr>
          <w:rFonts w:asciiTheme="minorHAnsi" w:hAnsiTheme="minorHAnsi" w:cs="Arial"/>
          <w:sz w:val="22"/>
          <w:szCs w:val="22"/>
        </w:rPr>
        <w:t>leader with a wealth of expertise in high volume brokerage sales and mass retailer buying.</w:t>
      </w:r>
      <w:proofErr w:type="gramEnd"/>
      <w:r w:rsidR="006D469C" w:rsidRPr="00103761">
        <w:rPr>
          <w:rFonts w:asciiTheme="minorHAnsi" w:hAnsiTheme="minorHAnsi" w:cs="Arial"/>
          <w:sz w:val="22"/>
          <w:szCs w:val="22"/>
        </w:rPr>
        <w:t xml:space="preserve"> Repeated </w:t>
      </w:r>
      <w:r w:rsidR="009267D1" w:rsidRPr="00103761">
        <w:rPr>
          <w:rFonts w:asciiTheme="minorHAnsi" w:hAnsiTheme="minorHAnsi" w:cs="Arial"/>
          <w:sz w:val="22"/>
          <w:szCs w:val="22"/>
        </w:rPr>
        <w:t>success in delivering high return-high impact</w:t>
      </w:r>
      <w:r w:rsidR="006D469C" w:rsidRPr="00103761">
        <w:rPr>
          <w:rFonts w:asciiTheme="minorHAnsi" w:hAnsiTheme="minorHAnsi" w:cs="Arial"/>
          <w:sz w:val="22"/>
          <w:szCs w:val="22"/>
        </w:rPr>
        <w:t xml:space="preserve"> programs that drive growth and profitability. </w:t>
      </w:r>
    </w:p>
    <w:p w:rsidR="001B029A" w:rsidRPr="00103761" w:rsidRDefault="00C60537" w:rsidP="00D1028D">
      <w:pPr>
        <w:spacing w:after="240"/>
        <w:jc w:val="both"/>
        <w:rPr>
          <w:rFonts w:asciiTheme="minorHAnsi" w:hAnsiTheme="minorHAnsi" w:cs="Arial"/>
          <w:sz w:val="22"/>
          <w:szCs w:val="22"/>
        </w:rPr>
      </w:pPr>
      <w:r w:rsidRPr="00103761">
        <w:rPr>
          <w:rFonts w:asciiTheme="minorHAnsi" w:eastAsia="Arial Unicode MS" w:hAnsiTheme="minorHAnsi" w:cs="Arial"/>
          <w:sz w:val="22"/>
          <w:szCs w:val="22"/>
        </w:rPr>
        <w:t xml:space="preserve">   </w:t>
      </w:r>
      <w:proofErr w:type="gramStart"/>
      <w:r w:rsidR="009267D1" w:rsidRPr="00103761">
        <w:rPr>
          <w:rFonts w:asciiTheme="minorHAnsi" w:eastAsia="Arial Unicode MS" w:hAnsiTheme="minorHAnsi" w:cs="Arial"/>
          <w:sz w:val="22"/>
          <w:szCs w:val="22"/>
        </w:rPr>
        <w:t>C</w:t>
      </w:r>
      <w:r w:rsidR="00D1028D" w:rsidRPr="00103761">
        <w:rPr>
          <w:rFonts w:asciiTheme="minorHAnsi" w:eastAsia="Arial Unicode MS" w:hAnsiTheme="minorHAnsi" w:cs="Arial"/>
          <w:sz w:val="22"/>
          <w:szCs w:val="22"/>
        </w:rPr>
        <w:t>an contribute by offering expertise in product development and in-store presentations, driving sales through highly personalized and strong relationship building, developing and implementing strategic sales plans, and providing cross-functional team management.</w:t>
      </w:r>
      <w:proofErr w:type="gramEnd"/>
      <w:r w:rsidR="00D1028D" w:rsidRPr="00103761">
        <w:rPr>
          <w:rFonts w:asciiTheme="minorHAnsi" w:eastAsia="Arial Unicode MS" w:hAnsiTheme="minorHAnsi" w:cs="Arial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6C2F9F" w:rsidTr="00C1024E">
        <w:tc>
          <w:tcPr>
            <w:tcW w:w="10214" w:type="dxa"/>
            <w:tcBorders>
              <w:bottom w:val="single" w:sz="18" w:space="0" w:color="002060"/>
            </w:tcBorders>
          </w:tcPr>
          <w:p w:rsidR="003B0CE2" w:rsidRPr="003B0CE2" w:rsidRDefault="00EB0A06" w:rsidP="00A220C2">
            <w:pPr>
              <w:spacing w:line="240" w:lineRule="exact"/>
              <w:ind w:left="-108" w:right="-154" w:firstLine="108"/>
              <w:jc w:val="center"/>
              <w:rPr>
                <w:rFonts w:ascii="Arial Rounded MT Bold" w:hAnsi="Arial Rounded MT Bold" w:cs="Arial"/>
                <w:smallCaps/>
                <w:sz w:val="20"/>
                <w:szCs w:val="20"/>
              </w:rPr>
            </w:pPr>
            <w:bookmarkStart w:id="0" w:name="_Hlk5689982"/>
            <w:r w:rsidRPr="00B054FA"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>Select Accomplishments</w:t>
            </w:r>
          </w:p>
        </w:tc>
      </w:tr>
    </w:tbl>
    <w:p w:rsidR="000F6B27" w:rsidRDefault="000F6B27" w:rsidP="00857A94">
      <w:pPr>
        <w:pStyle w:val="ListParagraph"/>
        <w:numPr>
          <w:ilvl w:val="0"/>
          <w:numId w:val="25"/>
        </w:numPr>
        <w:spacing w:before="120" w:after="60"/>
        <w:ind w:left="634" w:right="720"/>
        <w:contextualSpacing w:val="0"/>
        <w:jc w:val="both"/>
        <w:rPr>
          <w:rFonts w:cs="Arial"/>
          <w:b/>
          <w:sz w:val="22"/>
          <w:szCs w:val="22"/>
        </w:rPr>
      </w:pPr>
      <w:r>
        <w:rPr>
          <w:rFonts w:ascii="Arial Rounded MT Bold" w:hAnsi="Arial Rounded MT Bold" w:cs="Arial"/>
          <w:sz w:val="20"/>
          <w:szCs w:val="20"/>
        </w:rPr>
        <w:t>When Phillips lost space on Costco’s shelves due to slow sales, I developed a new i</w:t>
      </w:r>
      <w:r w:rsidR="0052430E">
        <w:rPr>
          <w:rFonts w:ascii="Arial Rounded MT Bold" w:hAnsi="Arial Rounded MT Bold" w:cs="Arial"/>
          <w:sz w:val="20"/>
          <w:szCs w:val="20"/>
        </w:rPr>
        <w:t xml:space="preserve">tem, tested and rolled it out </w:t>
      </w:r>
      <w:r>
        <w:rPr>
          <w:rFonts w:ascii="Arial Rounded MT Bold" w:hAnsi="Arial Rounded MT Bold" w:cs="Arial"/>
          <w:sz w:val="20"/>
          <w:szCs w:val="20"/>
        </w:rPr>
        <w:t>to Costco. New item gained shelf space and replaced $18M in lost business.</w:t>
      </w:r>
    </w:p>
    <w:p w:rsidR="00F17585" w:rsidRPr="001B68D7" w:rsidRDefault="00F17585" w:rsidP="00704468">
      <w:pPr>
        <w:pStyle w:val="ListParagraph"/>
        <w:numPr>
          <w:ilvl w:val="0"/>
          <w:numId w:val="25"/>
        </w:numPr>
        <w:spacing w:before="60" w:after="120"/>
        <w:ind w:left="630"/>
        <w:contextualSpacing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="Arial Rounded MT Bold" w:hAnsi="Arial Rounded MT Bold" w:cs="Arial"/>
          <w:sz w:val="20"/>
          <w:szCs w:val="20"/>
        </w:rPr>
        <w:t xml:space="preserve">Grew </w:t>
      </w:r>
      <w:r w:rsidR="00EB7795">
        <w:rPr>
          <w:rFonts w:ascii="Arial Rounded MT Bold" w:hAnsi="Arial Rounded MT Bold" w:cs="Arial"/>
          <w:sz w:val="20"/>
          <w:szCs w:val="20"/>
        </w:rPr>
        <w:t>Morgan &amp; Sampson’s</w:t>
      </w:r>
      <w:r>
        <w:rPr>
          <w:rFonts w:ascii="Arial Rounded MT Bold" w:hAnsi="Arial Rounded MT Bold" w:cs="Arial"/>
          <w:sz w:val="20"/>
          <w:szCs w:val="20"/>
        </w:rPr>
        <w:t xml:space="preserve"> Amazon </w:t>
      </w:r>
      <w:r w:rsidR="00EB7795">
        <w:rPr>
          <w:rFonts w:ascii="Arial Rounded MT Bold" w:hAnsi="Arial Rounded MT Bold" w:cs="Arial"/>
          <w:sz w:val="20"/>
          <w:szCs w:val="20"/>
        </w:rPr>
        <w:t xml:space="preserve">business </w:t>
      </w:r>
      <w:r>
        <w:rPr>
          <w:rFonts w:ascii="Arial Rounded MT Bold" w:hAnsi="Arial Rounded MT Bold" w:cs="Arial"/>
          <w:sz w:val="20"/>
          <w:szCs w:val="20"/>
        </w:rPr>
        <w:t>from $250</w:t>
      </w:r>
      <w:r w:rsidR="00B4056A">
        <w:rPr>
          <w:rFonts w:ascii="Arial Rounded MT Bold" w:hAnsi="Arial Rounded MT Bold" w:cs="Arial"/>
          <w:sz w:val="20"/>
          <w:szCs w:val="20"/>
        </w:rPr>
        <w:t>K</w:t>
      </w:r>
      <w:r>
        <w:rPr>
          <w:rFonts w:ascii="Arial Rounded MT Bold" w:hAnsi="Arial Rounded MT Bold" w:cs="Arial"/>
          <w:sz w:val="20"/>
          <w:szCs w:val="20"/>
        </w:rPr>
        <w:t xml:space="preserve"> to $3M in three years.</w:t>
      </w:r>
    </w:p>
    <w:p w:rsidR="003F62E3" w:rsidRDefault="007E0B90" w:rsidP="00704468">
      <w:pPr>
        <w:pStyle w:val="ListParagraph"/>
        <w:numPr>
          <w:ilvl w:val="0"/>
          <w:numId w:val="25"/>
        </w:numPr>
        <w:spacing w:before="60" w:after="120"/>
        <w:ind w:left="630"/>
        <w:contextualSpacing w:val="0"/>
        <w:jc w:val="both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Consistently received bonuses for outstanding achievement in meeting aggressive sales goals.</w:t>
      </w:r>
    </w:p>
    <w:p w:rsidR="00EB7795" w:rsidRPr="003F62E3" w:rsidRDefault="00EB7795" w:rsidP="00704468">
      <w:pPr>
        <w:pStyle w:val="ListParagraph"/>
        <w:numPr>
          <w:ilvl w:val="0"/>
          <w:numId w:val="25"/>
        </w:numPr>
        <w:spacing w:before="60" w:after="120"/>
        <w:ind w:left="630"/>
        <w:contextualSpacing w:val="0"/>
        <w:jc w:val="both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Developed </w:t>
      </w:r>
      <w:proofErr w:type="spellStart"/>
      <w:r>
        <w:rPr>
          <w:rFonts w:ascii="Calibri" w:hAnsi="Calibri" w:cs="Arial"/>
          <w:b/>
          <w:sz w:val="22"/>
          <w:szCs w:val="22"/>
        </w:rPr>
        <w:t>Cosequin</w:t>
      </w:r>
      <w:proofErr w:type="spellEnd"/>
      <w:r>
        <w:rPr>
          <w:rFonts w:ascii="Calibri" w:hAnsi="Calibri" w:cs="Arial"/>
          <w:b/>
          <w:sz w:val="22"/>
          <w:szCs w:val="22"/>
        </w:rPr>
        <w:t xml:space="preserve"> as new product for Costco; resulted in </w:t>
      </w:r>
      <w:r w:rsidR="00BB46D0">
        <w:rPr>
          <w:rFonts w:ascii="Calibri" w:hAnsi="Calibri" w:cs="Arial"/>
          <w:b/>
          <w:sz w:val="22"/>
          <w:szCs w:val="22"/>
        </w:rPr>
        <w:t>$12M in new business for Nutramax</w:t>
      </w:r>
      <w:bookmarkStart w:id="1" w:name="_GoBack"/>
      <w:bookmarkEnd w:id="1"/>
      <w:r>
        <w:rPr>
          <w:rFonts w:ascii="Calibri" w:hAnsi="Calibri" w:cs="Arial"/>
          <w:b/>
          <w:sz w:val="22"/>
          <w:szCs w:val="22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197D5C" w:rsidTr="005B13D8">
        <w:tc>
          <w:tcPr>
            <w:tcW w:w="10214" w:type="dxa"/>
            <w:tcBorders>
              <w:bottom w:val="single" w:sz="18" w:space="0" w:color="002060"/>
            </w:tcBorders>
          </w:tcPr>
          <w:p w:rsidR="00197D5C" w:rsidRPr="003B0CE2" w:rsidRDefault="00197D5C" w:rsidP="00197D5C">
            <w:pPr>
              <w:spacing w:line="240" w:lineRule="exact"/>
              <w:ind w:left="-108" w:right="-154" w:firstLine="108"/>
              <w:jc w:val="center"/>
              <w:rPr>
                <w:rFonts w:ascii="Arial Rounded MT Bold" w:hAnsi="Arial Rounded MT Bold" w:cs="Arial"/>
                <w:smallCaps/>
                <w:sz w:val="20"/>
                <w:szCs w:val="20"/>
              </w:rPr>
            </w:pPr>
            <w:r w:rsidRPr="00B054FA"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>Work History</w:t>
            </w:r>
            <w:r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 xml:space="preserve"> &amp; Military Service</w:t>
            </w:r>
            <w:r w:rsidRPr="00B054FA"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 xml:space="preserve"> </w:t>
            </w:r>
          </w:p>
        </w:tc>
      </w:tr>
    </w:tbl>
    <w:p w:rsidR="00CD6B46" w:rsidRPr="00CD6B46" w:rsidRDefault="00CD6B46" w:rsidP="00813A69">
      <w:pPr>
        <w:pStyle w:val="Heading1"/>
        <w:spacing w:before="120" w:after="120"/>
        <w:ind w:left="273" w:right="-43" w:hanging="259"/>
        <w:jc w:val="both"/>
        <w:rPr>
          <w:rFonts w:cs="Arial"/>
        </w:rPr>
      </w:pPr>
      <w:r w:rsidRPr="00EB7795">
        <w:rPr>
          <w:rFonts w:ascii="Arial Rounded MT Bold" w:hAnsi="Arial Rounded MT Bold" w:cs="Arial"/>
          <w:sz w:val="21"/>
          <w:szCs w:val="21"/>
        </w:rPr>
        <w:t xml:space="preserve">Senior Sales Manager, National Accounts, </w:t>
      </w:r>
      <w:r w:rsidR="00547F9B" w:rsidRPr="00EB7795">
        <w:rPr>
          <w:rFonts w:ascii="Arial Rounded MT Bold" w:hAnsi="Arial Rounded MT Bold" w:cs="Arial"/>
          <w:sz w:val="21"/>
          <w:szCs w:val="21"/>
        </w:rPr>
        <w:t>Costco</w:t>
      </w:r>
      <w:r w:rsidR="00EB7795">
        <w:rPr>
          <w:rFonts w:ascii="Arial Rounded MT Bold" w:hAnsi="Arial Rounded MT Bold" w:cs="Arial"/>
          <w:sz w:val="21"/>
          <w:szCs w:val="21"/>
        </w:rPr>
        <w:t xml:space="preserve">, </w:t>
      </w:r>
      <w:r w:rsidR="0074413B">
        <w:rPr>
          <w:rFonts w:asciiTheme="minorHAnsi" w:hAnsiTheme="minorHAnsi" w:cs="Arial"/>
          <w:sz w:val="22"/>
          <w:szCs w:val="20"/>
        </w:rPr>
        <w:t xml:space="preserve">Philips </w:t>
      </w:r>
      <w:r w:rsidR="00227AB0" w:rsidRPr="00EB7795">
        <w:rPr>
          <w:rFonts w:asciiTheme="minorHAnsi" w:hAnsiTheme="minorHAnsi" w:cs="Arial"/>
          <w:sz w:val="22"/>
          <w:szCs w:val="20"/>
        </w:rPr>
        <w:t>USA, Bothell, WA</w:t>
      </w:r>
      <w:r w:rsidR="00EB7795">
        <w:rPr>
          <w:rFonts w:asciiTheme="minorHAnsi" w:hAnsiTheme="minorHAnsi" w:cs="Arial"/>
          <w:sz w:val="22"/>
          <w:szCs w:val="20"/>
        </w:rPr>
        <w:t xml:space="preserve">, </w:t>
      </w:r>
      <w:r>
        <w:rPr>
          <w:rFonts w:ascii="Calibri" w:hAnsi="Calibri" w:cs="Arial"/>
          <w:sz w:val="22"/>
          <w:szCs w:val="20"/>
        </w:rPr>
        <w:t xml:space="preserve">Mar </w:t>
      </w:r>
      <w:r w:rsidR="00227AB0">
        <w:rPr>
          <w:rFonts w:ascii="Calibri" w:hAnsi="Calibri" w:cs="Arial"/>
          <w:sz w:val="22"/>
          <w:szCs w:val="20"/>
        </w:rPr>
        <w:t>2018-Sep 2019</w:t>
      </w:r>
      <w:r w:rsidR="00EB7795">
        <w:rPr>
          <w:rFonts w:ascii="Calibri" w:hAnsi="Calibri" w:cs="Arial"/>
          <w:sz w:val="22"/>
          <w:szCs w:val="20"/>
        </w:rPr>
        <w:t xml:space="preserve">. </w:t>
      </w:r>
      <w:r w:rsidR="00227AB0">
        <w:rPr>
          <w:rFonts w:ascii="Calibri" w:hAnsi="Calibri" w:cs="Arial"/>
          <w:i/>
          <w:sz w:val="22"/>
          <w:szCs w:val="20"/>
        </w:rPr>
        <w:t xml:space="preserve">Leading health </w:t>
      </w:r>
      <w:proofErr w:type="gramStart"/>
      <w:r w:rsidR="00227AB0">
        <w:rPr>
          <w:rFonts w:ascii="Calibri" w:hAnsi="Calibri" w:cs="Arial"/>
          <w:i/>
          <w:sz w:val="22"/>
          <w:szCs w:val="20"/>
        </w:rPr>
        <w:t>technology company</w:t>
      </w:r>
      <w:proofErr w:type="gramEnd"/>
      <w:r w:rsidR="00EB7795">
        <w:rPr>
          <w:rFonts w:ascii="Calibri" w:hAnsi="Calibri" w:cs="Arial"/>
          <w:sz w:val="22"/>
          <w:szCs w:val="20"/>
        </w:rPr>
        <w:t xml:space="preserve">. Provided total business management for Norelco brand at Costco. </w:t>
      </w:r>
    </w:p>
    <w:p w:rsidR="00491DF7" w:rsidRDefault="00750099" w:rsidP="000D6619">
      <w:pPr>
        <w:spacing w:after="120" w:line="240" w:lineRule="exact"/>
        <w:ind w:left="270" w:hanging="270"/>
        <w:jc w:val="both"/>
        <w:rPr>
          <w:rFonts w:cs="Arial"/>
        </w:rPr>
      </w:pPr>
      <w:r w:rsidRPr="00EB7795">
        <w:rPr>
          <w:rFonts w:ascii="Arial Rounded MT Bold" w:hAnsi="Arial Rounded MT Bold" w:cs="Arial"/>
          <w:smallCaps/>
          <w:sz w:val="21"/>
          <w:szCs w:val="21"/>
        </w:rPr>
        <w:t>Director of Sales Costco Wholesale, Costco International</w:t>
      </w:r>
      <w:r w:rsidR="00EB7795">
        <w:rPr>
          <w:rFonts w:ascii="Arial Rounded MT Bold" w:hAnsi="Arial Rounded MT Bold" w:cs="Arial"/>
          <w:smallCaps/>
          <w:sz w:val="21"/>
          <w:szCs w:val="21"/>
        </w:rPr>
        <w:t xml:space="preserve">, </w:t>
      </w:r>
      <w:r>
        <w:rPr>
          <w:rFonts w:ascii="Calibri" w:hAnsi="Calibri" w:cs="Arial"/>
          <w:sz w:val="22"/>
          <w:szCs w:val="20"/>
        </w:rPr>
        <w:t>Morgan &amp; Sampson USA, Issaquah, WA</w:t>
      </w:r>
      <w:r w:rsidR="00EB7795">
        <w:rPr>
          <w:rFonts w:ascii="Calibri" w:hAnsi="Calibri" w:cs="Arial"/>
          <w:sz w:val="22"/>
          <w:szCs w:val="20"/>
        </w:rPr>
        <w:t xml:space="preserve">, </w:t>
      </w:r>
      <w:r>
        <w:rPr>
          <w:rFonts w:ascii="Calibri" w:hAnsi="Calibri" w:cs="Arial"/>
          <w:sz w:val="22"/>
          <w:szCs w:val="20"/>
        </w:rPr>
        <w:t>Jan 2008-Mar 2018</w:t>
      </w:r>
      <w:r w:rsidR="00EB7795">
        <w:rPr>
          <w:rFonts w:ascii="Calibri" w:hAnsi="Calibri" w:cs="Arial"/>
          <w:sz w:val="22"/>
          <w:szCs w:val="20"/>
        </w:rPr>
        <w:t xml:space="preserve">. </w:t>
      </w:r>
      <w:proofErr w:type="gramStart"/>
      <w:r>
        <w:rPr>
          <w:rFonts w:ascii="Calibri" w:hAnsi="Calibri" w:cs="Arial"/>
          <w:i/>
          <w:sz w:val="22"/>
          <w:szCs w:val="20"/>
        </w:rPr>
        <w:t>Multi-faceted products broker</w:t>
      </w:r>
      <w:r w:rsidR="00EB7795">
        <w:rPr>
          <w:rFonts w:ascii="Calibri" w:hAnsi="Calibri" w:cs="Arial"/>
          <w:i/>
          <w:sz w:val="22"/>
          <w:szCs w:val="20"/>
        </w:rPr>
        <w:t>.</w:t>
      </w:r>
      <w:proofErr w:type="gramEnd"/>
      <w:r w:rsidR="00EB0A06" w:rsidRPr="00F40030">
        <w:rPr>
          <w:rFonts w:asciiTheme="minorHAnsi" w:hAnsiTheme="minorHAnsi" w:cs="Arial"/>
          <w:sz w:val="22"/>
          <w:szCs w:val="20"/>
        </w:rPr>
        <w:t xml:space="preserve"> </w:t>
      </w:r>
      <w:r w:rsidRPr="00750099">
        <w:rPr>
          <w:rFonts w:asciiTheme="minorHAnsi" w:hAnsiTheme="minorHAnsi" w:cs="Arial"/>
          <w:sz w:val="22"/>
          <w:szCs w:val="22"/>
        </w:rPr>
        <w:t>Total business development and revenue generation for all Costco regions</w:t>
      </w:r>
      <w:bookmarkEnd w:id="0"/>
      <w:r w:rsidR="00EB7795">
        <w:rPr>
          <w:rFonts w:asciiTheme="minorHAnsi" w:hAnsiTheme="minorHAnsi" w:cs="Arial"/>
          <w:sz w:val="22"/>
          <w:szCs w:val="22"/>
        </w:rPr>
        <w:t xml:space="preserve">. </w:t>
      </w:r>
    </w:p>
    <w:p w:rsidR="002E34A5" w:rsidRDefault="00315BE0" w:rsidP="000D6619">
      <w:pPr>
        <w:spacing w:after="120" w:line="240" w:lineRule="exact"/>
        <w:ind w:left="270" w:hanging="270"/>
        <w:jc w:val="both"/>
        <w:rPr>
          <w:rFonts w:asciiTheme="minorHAnsi" w:hAnsiTheme="minorHAnsi" w:cs="Tahoma"/>
          <w:sz w:val="22"/>
          <w:szCs w:val="22"/>
        </w:rPr>
      </w:pPr>
      <w:proofErr w:type="gramStart"/>
      <w:r w:rsidRPr="00CC7ADD">
        <w:rPr>
          <w:rFonts w:ascii="Arial Rounded MT Bold" w:hAnsi="Arial Rounded MT Bold" w:cs="Arial"/>
          <w:smallCaps/>
          <w:sz w:val="21"/>
          <w:szCs w:val="21"/>
        </w:rPr>
        <w:t>Business &amp; Sales Operations Manager,</w:t>
      </w:r>
      <w:r>
        <w:rPr>
          <w:rFonts w:ascii="Arial Rounded MT Bold" w:hAnsi="Arial Rounded MT Bold" w:cs="Arial"/>
          <w:smallCaps/>
          <w:sz w:val="22"/>
          <w:szCs w:val="20"/>
        </w:rPr>
        <w:t xml:space="preserve"> </w:t>
      </w:r>
      <w:r w:rsidRPr="00E02EF7">
        <w:rPr>
          <w:rFonts w:asciiTheme="minorHAnsi" w:hAnsiTheme="minorHAnsi" w:cs="Arial"/>
          <w:sz w:val="22"/>
          <w:szCs w:val="20"/>
        </w:rPr>
        <w:t>Americas</w:t>
      </w:r>
      <w:r w:rsidR="0074413B">
        <w:rPr>
          <w:rFonts w:asciiTheme="minorHAnsi" w:hAnsiTheme="minorHAnsi" w:cs="Arial"/>
          <w:sz w:val="22"/>
          <w:szCs w:val="20"/>
        </w:rPr>
        <w:t xml:space="preserve"> </w:t>
      </w:r>
      <w:r w:rsidR="00EB7795">
        <w:rPr>
          <w:rFonts w:asciiTheme="minorHAnsi" w:hAnsiTheme="minorHAnsi" w:cs="Arial"/>
          <w:sz w:val="22"/>
          <w:szCs w:val="20"/>
        </w:rPr>
        <w:t>/</w:t>
      </w:r>
      <w:r w:rsidR="0074413B">
        <w:rPr>
          <w:rFonts w:asciiTheme="minorHAnsi" w:hAnsiTheme="minorHAnsi" w:cs="Arial"/>
          <w:sz w:val="22"/>
          <w:szCs w:val="20"/>
        </w:rPr>
        <w:t xml:space="preserve"> </w:t>
      </w:r>
      <w:r w:rsidRPr="001D59EA">
        <w:rPr>
          <w:rFonts w:ascii="Arial Rounded MT Bold" w:hAnsi="Arial Rounded MT Bold" w:cs="Arial"/>
          <w:smallCaps/>
          <w:sz w:val="21"/>
          <w:szCs w:val="21"/>
        </w:rPr>
        <w:t xml:space="preserve">Global Procurement Manager, </w:t>
      </w:r>
      <w:r w:rsidRPr="001D59EA">
        <w:rPr>
          <w:rFonts w:asciiTheme="minorHAnsi" w:hAnsiTheme="minorHAnsi" w:cs="Arial"/>
          <w:sz w:val="21"/>
          <w:szCs w:val="21"/>
        </w:rPr>
        <w:t>Americas</w:t>
      </w:r>
      <w:r w:rsidR="00EB7795">
        <w:rPr>
          <w:rFonts w:asciiTheme="minorHAnsi" w:hAnsiTheme="minorHAnsi" w:cs="Arial"/>
          <w:sz w:val="21"/>
          <w:szCs w:val="21"/>
        </w:rPr>
        <w:t xml:space="preserve">, </w:t>
      </w:r>
      <w:proofErr w:type="spellStart"/>
      <w:r w:rsidR="001B68D7" w:rsidRPr="00315BE0">
        <w:rPr>
          <w:rFonts w:asciiTheme="minorHAnsi" w:hAnsiTheme="minorHAnsi" w:cs="Arial"/>
          <w:sz w:val="22"/>
        </w:rPr>
        <w:t>i</w:t>
      </w:r>
      <w:proofErr w:type="spellEnd"/>
      <w:r w:rsidR="001B68D7" w:rsidRPr="00315BE0">
        <w:rPr>
          <w:rFonts w:asciiTheme="minorHAnsi" w:hAnsiTheme="minorHAnsi" w:cs="Arial"/>
          <w:sz w:val="22"/>
        </w:rPr>
        <w:t>-mate, Redmond, WA</w:t>
      </w:r>
      <w:r w:rsidR="00EB7795">
        <w:rPr>
          <w:rFonts w:asciiTheme="minorHAnsi" w:hAnsiTheme="minorHAnsi" w:cs="Arial"/>
          <w:sz w:val="22"/>
        </w:rPr>
        <w:t xml:space="preserve">, </w:t>
      </w:r>
      <w:r w:rsidR="00142765">
        <w:rPr>
          <w:rFonts w:ascii="Calibri" w:hAnsi="Calibri" w:cs="Arial"/>
          <w:sz w:val="22"/>
          <w:szCs w:val="20"/>
        </w:rPr>
        <w:t xml:space="preserve">Jan </w:t>
      </w:r>
      <w:r w:rsidR="001B68D7">
        <w:rPr>
          <w:rFonts w:ascii="Calibri" w:hAnsi="Calibri" w:cs="Arial"/>
          <w:sz w:val="22"/>
          <w:szCs w:val="20"/>
        </w:rPr>
        <w:t>200</w:t>
      </w:r>
      <w:r w:rsidR="00E02EF7">
        <w:rPr>
          <w:rFonts w:ascii="Calibri" w:hAnsi="Calibri" w:cs="Arial"/>
          <w:sz w:val="22"/>
          <w:szCs w:val="20"/>
        </w:rPr>
        <w:t>7</w:t>
      </w:r>
      <w:r w:rsidR="001B68D7">
        <w:rPr>
          <w:rFonts w:ascii="Calibri" w:hAnsi="Calibri" w:cs="Arial"/>
          <w:sz w:val="22"/>
          <w:szCs w:val="20"/>
        </w:rPr>
        <w:t>-Jan 2008</w:t>
      </w:r>
      <w:r w:rsidR="00EB7795">
        <w:rPr>
          <w:rFonts w:ascii="Calibri" w:hAnsi="Calibri" w:cs="Arial"/>
          <w:sz w:val="22"/>
          <w:szCs w:val="20"/>
        </w:rPr>
        <w:t>.</w:t>
      </w:r>
      <w:proofErr w:type="gramEnd"/>
      <w:r w:rsidR="00EB7795">
        <w:rPr>
          <w:rFonts w:ascii="Calibri" w:hAnsi="Calibri" w:cs="Arial"/>
          <w:sz w:val="22"/>
          <w:szCs w:val="20"/>
        </w:rPr>
        <w:t xml:space="preserve"> </w:t>
      </w:r>
      <w:proofErr w:type="gramStart"/>
      <w:r w:rsidR="001B68D7">
        <w:rPr>
          <w:rFonts w:ascii="Calibri" w:hAnsi="Calibri" w:cs="Arial"/>
          <w:i/>
          <w:sz w:val="22"/>
          <w:szCs w:val="20"/>
        </w:rPr>
        <w:t>Telecom Company that sells Windows-powered mobile devices</w:t>
      </w:r>
      <w:r w:rsidR="00EB7795">
        <w:rPr>
          <w:rFonts w:ascii="Calibri" w:hAnsi="Calibri" w:cs="Arial"/>
          <w:i/>
          <w:sz w:val="22"/>
          <w:szCs w:val="20"/>
        </w:rPr>
        <w:t>.</w:t>
      </w:r>
      <w:proofErr w:type="gramEnd"/>
      <w:r w:rsidR="00EB7795">
        <w:rPr>
          <w:rFonts w:ascii="Calibri" w:hAnsi="Calibri" w:cs="Arial"/>
          <w:sz w:val="22"/>
          <w:szCs w:val="20"/>
        </w:rPr>
        <w:t xml:space="preserve"> </w:t>
      </w:r>
      <w:proofErr w:type="gramStart"/>
      <w:r w:rsidR="00EB7795">
        <w:rPr>
          <w:rFonts w:asciiTheme="minorHAnsi" w:hAnsiTheme="minorHAnsi" w:cs="Arial"/>
          <w:sz w:val="22"/>
          <w:szCs w:val="20"/>
        </w:rPr>
        <w:t>Managed front-and back-end logistics, reseller and distributor negotiations, affiliate programs, business development of SMB, enterprise opportunities and extended roles.</w:t>
      </w:r>
      <w:proofErr w:type="gramEnd"/>
      <w:r w:rsidR="00EB7795">
        <w:rPr>
          <w:rFonts w:asciiTheme="minorHAnsi" w:hAnsiTheme="minorHAnsi" w:cs="Arial"/>
          <w:sz w:val="22"/>
          <w:szCs w:val="20"/>
        </w:rPr>
        <w:t xml:space="preserve"> </w:t>
      </w:r>
      <w:proofErr w:type="gramStart"/>
      <w:r w:rsidR="00EB7795">
        <w:rPr>
          <w:rFonts w:asciiTheme="minorHAnsi" w:hAnsiTheme="minorHAnsi" w:cs="Arial"/>
          <w:sz w:val="22"/>
          <w:szCs w:val="20"/>
        </w:rPr>
        <w:t>Executed global purchasing operations.</w:t>
      </w:r>
      <w:proofErr w:type="gramEnd"/>
    </w:p>
    <w:p w:rsidR="00315BE0" w:rsidRPr="007420E6" w:rsidRDefault="00B235B9" w:rsidP="000D6619">
      <w:pPr>
        <w:spacing w:after="120" w:line="240" w:lineRule="exact"/>
        <w:ind w:left="270" w:hanging="270"/>
        <w:jc w:val="both"/>
        <w:rPr>
          <w:rFonts w:asciiTheme="minorHAnsi" w:hAnsiTheme="minorHAnsi" w:cs="Arial"/>
          <w:color w:val="222222"/>
          <w:sz w:val="22"/>
          <w:szCs w:val="21"/>
          <w:shd w:val="clear" w:color="auto" w:fill="FFFFFF"/>
        </w:rPr>
      </w:pPr>
      <w:r w:rsidRPr="00CC7ADD">
        <w:rPr>
          <w:rFonts w:ascii="Arial Rounded MT Bold" w:hAnsi="Arial Rounded MT Bold" w:cs="Arial"/>
          <w:smallCaps/>
          <w:sz w:val="21"/>
          <w:szCs w:val="21"/>
        </w:rPr>
        <w:t>Assistant Buyer</w:t>
      </w:r>
      <w:r w:rsidR="00315BE0" w:rsidRPr="00CC7ADD">
        <w:rPr>
          <w:rFonts w:ascii="Arial Rounded MT Bold" w:hAnsi="Arial Rounded MT Bold" w:cs="Arial"/>
          <w:smallCaps/>
          <w:sz w:val="21"/>
          <w:szCs w:val="21"/>
        </w:rPr>
        <w:t>, Costco.Com</w:t>
      </w:r>
      <w:r w:rsidR="00CC7ADD">
        <w:rPr>
          <w:rFonts w:ascii="Arial Rounded MT Bold" w:hAnsi="Arial Rounded MT Bold" w:cs="Arial"/>
          <w:smallCaps/>
          <w:sz w:val="21"/>
          <w:szCs w:val="21"/>
        </w:rPr>
        <w:t xml:space="preserve"> / </w:t>
      </w:r>
      <w:r w:rsidR="00315BE0" w:rsidRPr="001D59EA">
        <w:rPr>
          <w:rFonts w:ascii="Arial Rounded MT Bold" w:hAnsi="Arial Rounded MT Bold" w:cs="Arial"/>
          <w:smallCaps/>
          <w:sz w:val="21"/>
          <w:szCs w:val="21"/>
        </w:rPr>
        <w:t>Assistant Buyer, International Division</w:t>
      </w:r>
      <w:r w:rsidR="00CC7ADD">
        <w:rPr>
          <w:rFonts w:ascii="Arial Rounded MT Bold" w:hAnsi="Arial Rounded MT Bold" w:cs="Arial"/>
          <w:smallCaps/>
          <w:sz w:val="21"/>
          <w:szCs w:val="21"/>
        </w:rPr>
        <w:t xml:space="preserve"> / </w:t>
      </w:r>
      <w:r w:rsidR="001D59EA" w:rsidRPr="001D59EA">
        <w:rPr>
          <w:rFonts w:ascii="Arial Rounded MT Bold" w:hAnsi="Arial Rounded MT Bold" w:cs="Arial"/>
          <w:smallCaps/>
          <w:sz w:val="21"/>
          <w:szCs w:val="21"/>
        </w:rPr>
        <w:t>Inventory Control Specialist, Pacific Rim</w:t>
      </w:r>
      <w:r w:rsidR="00F53905">
        <w:rPr>
          <w:rFonts w:ascii="Arial Rounded MT Bold" w:hAnsi="Arial Rounded MT Bold" w:cs="Arial"/>
          <w:smallCaps/>
          <w:sz w:val="21"/>
          <w:szCs w:val="21"/>
        </w:rPr>
        <w:t xml:space="preserve">, </w:t>
      </w:r>
      <w:r w:rsidRPr="00B235B9">
        <w:rPr>
          <w:rFonts w:asciiTheme="minorHAnsi" w:hAnsiTheme="minorHAnsi" w:cs="Arial"/>
          <w:sz w:val="22"/>
        </w:rPr>
        <w:t>Costco Wholesale</w:t>
      </w:r>
      <w:r w:rsidR="00315BE0">
        <w:rPr>
          <w:rFonts w:asciiTheme="minorHAnsi" w:hAnsiTheme="minorHAnsi" w:cs="Arial"/>
          <w:sz w:val="22"/>
        </w:rPr>
        <w:t xml:space="preserve"> Corporate Office, Issaquah, WA</w:t>
      </w:r>
      <w:r w:rsidR="00F53905">
        <w:rPr>
          <w:rFonts w:asciiTheme="minorHAnsi" w:hAnsiTheme="minorHAnsi" w:cs="Arial"/>
          <w:sz w:val="22"/>
        </w:rPr>
        <w:t xml:space="preserve">, </w:t>
      </w:r>
      <w:r>
        <w:rPr>
          <w:rFonts w:ascii="Calibri" w:hAnsi="Calibri" w:cs="Arial"/>
          <w:sz w:val="22"/>
          <w:szCs w:val="20"/>
        </w:rPr>
        <w:t>Jan 1999-Jan 2006</w:t>
      </w:r>
      <w:r w:rsidR="00F53905">
        <w:rPr>
          <w:rFonts w:ascii="Calibri" w:hAnsi="Calibri" w:cs="Arial"/>
          <w:sz w:val="22"/>
          <w:szCs w:val="20"/>
        </w:rPr>
        <w:t xml:space="preserve">. </w:t>
      </w:r>
      <w:proofErr w:type="gramStart"/>
      <w:r w:rsidR="00315BE0" w:rsidRPr="00315BE0">
        <w:rPr>
          <w:rFonts w:asciiTheme="minorHAnsi" w:hAnsiTheme="minorHAnsi" w:cs="Arial"/>
          <w:i/>
          <w:color w:val="222222"/>
          <w:sz w:val="22"/>
          <w:szCs w:val="21"/>
          <w:shd w:val="clear" w:color="auto" w:fill="FFFFFF"/>
        </w:rPr>
        <w:t>Operates national chain of membership-only warehouse clubs</w:t>
      </w:r>
      <w:r w:rsidR="00F53905">
        <w:rPr>
          <w:rFonts w:asciiTheme="minorHAnsi" w:hAnsiTheme="minorHAnsi" w:cs="Arial"/>
          <w:i/>
          <w:color w:val="222222"/>
          <w:sz w:val="22"/>
          <w:szCs w:val="21"/>
          <w:shd w:val="clear" w:color="auto" w:fill="FFFFFF"/>
        </w:rPr>
        <w:t>.</w:t>
      </w:r>
      <w:proofErr w:type="gramEnd"/>
      <w:r w:rsidR="007420E6">
        <w:rPr>
          <w:rFonts w:asciiTheme="minorHAnsi" w:hAnsiTheme="minorHAnsi" w:cs="Arial"/>
          <w:color w:val="222222"/>
          <w:sz w:val="22"/>
          <w:szCs w:val="21"/>
          <w:shd w:val="clear" w:color="auto" w:fill="FFFFFF"/>
        </w:rPr>
        <w:t xml:space="preserve"> </w:t>
      </w:r>
      <w:r w:rsidR="007420E6">
        <w:rPr>
          <w:rFonts w:asciiTheme="minorHAnsi" w:hAnsiTheme="minorHAnsi" w:cs="Arial"/>
          <w:sz w:val="22"/>
          <w:szCs w:val="20"/>
        </w:rPr>
        <w:t xml:space="preserve">Accountable for purchasing and bottom-line profitability of mp3, audio, GPS, and satellite radio categories. </w:t>
      </w:r>
      <w:proofErr w:type="gramStart"/>
      <w:r w:rsidR="007420E6">
        <w:rPr>
          <w:rFonts w:asciiTheme="minorHAnsi" w:hAnsiTheme="minorHAnsi" w:cs="Arial"/>
          <w:sz w:val="22"/>
        </w:rPr>
        <w:t>Supported purchasing for Pacific Rim and U.K. locations in media, automotive, office, dry goods, freezer, and deli categories.</w:t>
      </w:r>
      <w:proofErr w:type="gramEnd"/>
      <w:r w:rsidR="007420E6">
        <w:rPr>
          <w:rFonts w:asciiTheme="minorHAnsi" w:hAnsiTheme="minorHAnsi" w:cs="Arial"/>
          <w:sz w:val="22"/>
        </w:rPr>
        <w:t xml:space="preserve"> </w:t>
      </w:r>
      <w:proofErr w:type="gramStart"/>
      <w:r w:rsidR="007420E6">
        <w:rPr>
          <w:rFonts w:asciiTheme="minorHAnsi" w:hAnsiTheme="minorHAnsi" w:cs="Arial"/>
          <w:sz w:val="22"/>
          <w:szCs w:val="20"/>
        </w:rPr>
        <w:t>Calculated inventory levels to support sales patterns.</w:t>
      </w:r>
      <w:proofErr w:type="gramEnd"/>
    </w:p>
    <w:p w:rsidR="008A472D" w:rsidRPr="00DE4A01" w:rsidRDefault="008A472D" w:rsidP="0076033E">
      <w:pPr>
        <w:spacing w:after="120"/>
        <w:ind w:left="29" w:right="130"/>
        <w:jc w:val="both"/>
        <w:rPr>
          <w:rFonts w:asciiTheme="minorHAnsi" w:hAnsiTheme="minorHAnsi" w:cs="Arial"/>
          <w:b/>
          <w:sz w:val="20"/>
          <w:szCs w:val="20"/>
        </w:rPr>
      </w:pPr>
      <w:r w:rsidRPr="00DE4A01">
        <w:rPr>
          <w:rFonts w:asciiTheme="minorHAnsi" w:hAnsiTheme="minorHAnsi" w:cs="Arial"/>
          <w:b/>
          <w:sz w:val="22"/>
          <w:szCs w:val="20"/>
        </w:rPr>
        <w:t>U.S Army, Global Installations, Military Intelligence Czech Linguist, TSSI Clearanc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6C2F9F" w:rsidTr="00C1024E">
        <w:tc>
          <w:tcPr>
            <w:tcW w:w="10214" w:type="dxa"/>
            <w:tcBorders>
              <w:bottom w:val="single" w:sz="18" w:space="0" w:color="002060"/>
            </w:tcBorders>
          </w:tcPr>
          <w:p w:rsidR="007316E0" w:rsidRPr="003B0CE2" w:rsidRDefault="00EB0A06" w:rsidP="00044514">
            <w:pPr>
              <w:spacing w:after="80"/>
              <w:ind w:left="-108" w:right="-154"/>
              <w:jc w:val="center"/>
              <w:rPr>
                <w:rFonts w:ascii="Arial Rounded MT Bold" w:hAnsi="Arial Rounded MT Bold" w:cs="Arial"/>
                <w:smallCaps/>
                <w:sz w:val="20"/>
                <w:szCs w:val="20"/>
              </w:rPr>
            </w:pPr>
            <w:r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>Education,  Professional Continuing Ed &amp; Certifications</w:t>
            </w:r>
          </w:p>
        </w:tc>
      </w:tr>
    </w:tbl>
    <w:p w:rsidR="008A472D" w:rsidRPr="0076033E" w:rsidRDefault="0074413B" w:rsidP="0076033E">
      <w:pPr>
        <w:tabs>
          <w:tab w:val="center" w:pos="922"/>
          <w:tab w:val="center" w:pos="3903"/>
        </w:tabs>
        <w:spacing w:before="60" w:after="120"/>
        <w:jc w:val="both"/>
        <w:rPr>
          <w:rFonts w:ascii="Arial" w:hAnsi="Arial" w:cs="Arial"/>
          <w:sz w:val="21"/>
          <w:szCs w:val="21"/>
        </w:rPr>
      </w:pPr>
      <w:proofErr w:type="gramStart"/>
      <w:r>
        <w:rPr>
          <w:rFonts w:asciiTheme="minorHAnsi" w:hAnsiTheme="minorHAnsi" w:cs="Arial"/>
          <w:sz w:val="21"/>
          <w:szCs w:val="21"/>
        </w:rPr>
        <w:t xml:space="preserve">Bachelor of Arts </w:t>
      </w:r>
      <w:r w:rsidR="008A472D" w:rsidRPr="0076033E">
        <w:rPr>
          <w:rFonts w:asciiTheme="minorHAnsi" w:hAnsiTheme="minorHAnsi" w:cs="Arial"/>
          <w:sz w:val="21"/>
          <w:szCs w:val="21"/>
        </w:rPr>
        <w:t xml:space="preserve">(BA), </w:t>
      </w:r>
      <w:r w:rsidR="008A472D" w:rsidRPr="0076033E">
        <w:rPr>
          <w:rFonts w:asciiTheme="minorHAnsi" w:hAnsiTheme="minorHAnsi" w:cs="Arial"/>
          <w:sz w:val="21"/>
          <w:szCs w:val="21"/>
        </w:rPr>
        <w:tab/>
        <w:t>Sam Houston State University, Huntsville, TX.</w:t>
      </w:r>
      <w:proofErr w:type="gramEnd"/>
      <w:r w:rsidR="008A472D" w:rsidRPr="0076033E">
        <w:rPr>
          <w:rFonts w:asciiTheme="minorHAnsi" w:hAnsiTheme="minorHAnsi" w:cs="Arial"/>
          <w:sz w:val="21"/>
          <w:szCs w:val="21"/>
        </w:rPr>
        <w:t xml:space="preserve"> Pre-Law Criminal Justice major, Philosophy minor, Cum Laude Honors</w:t>
      </w:r>
      <w:r w:rsidR="0076033E" w:rsidRPr="0076033E">
        <w:rPr>
          <w:rFonts w:asciiTheme="minorHAnsi" w:hAnsiTheme="minorHAnsi" w:cs="Arial"/>
          <w:sz w:val="21"/>
          <w:szCs w:val="21"/>
        </w:rPr>
        <w:t xml:space="preserve">; </w:t>
      </w:r>
      <w:r w:rsidR="008A472D" w:rsidRPr="0076033E">
        <w:rPr>
          <w:rFonts w:asciiTheme="minorHAnsi" w:hAnsiTheme="minorHAnsi" w:cs="Arial"/>
          <w:sz w:val="21"/>
          <w:szCs w:val="21"/>
        </w:rPr>
        <w:t>Federal Law Enforcement Training Center: One of four college seniors selected in nationwide competition to attend internship offering exposure to CIA, FBI, Secret Service and other Federal Division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6C2F9F" w:rsidTr="00C1024E">
        <w:tc>
          <w:tcPr>
            <w:tcW w:w="10214" w:type="dxa"/>
            <w:tcBorders>
              <w:bottom w:val="single" w:sz="18" w:space="0" w:color="002060"/>
            </w:tcBorders>
          </w:tcPr>
          <w:p w:rsidR="00071F11" w:rsidRPr="003B0CE2" w:rsidRDefault="00EB0A06" w:rsidP="00044514">
            <w:pPr>
              <w:spacing w:after="80"/>
              <w:ind w:left="-108" w:right="-154"/>
              <w:jc w:val="center"/>
              <w:rPr>
                <w:rFonts w:ascii="Arial Rounded MT Bold" w:hAnsi="Arial Rounded MT Bold" w:cs="Arial"/>
                <w:smallCaps/>
                <w:sz w:val="20"/>
                <w:szCs w:val="20"/>
              </w:rPr>
            </w:pPr>
            <w:r>
              <w:rPr>
                <w:rFonts w:ascii="Arial Rounded MT Bold" w:hAnsi="Arial Rounded MT Bold" w:cs="Arial"/>
                <w:smallCaps/>
                <w:color w:val="002060"/>
                <w:szCs w:val="20"/>
              </w:rPr>
              <w:t>Technology Toolbox</w:t>
            </w:r>
          </w:p>
        </w:tc>
      </w:tr>
    </w:tbl>
    <w:p w:rsidR="008A472D" w:rsidRDefault="008A472D" w:rsidP="008A472D">
      <w:pPr>
        <w:spacing w:before="60"/>
        <w:ind w:left="14" w:right="130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 w:val="22"/>
          <w:szCs w:val="20"/>
        </w:rPr>
        <w:t>Microsoft Office Suite, Word, Excel, PowerPoint, Outlook and POS Software</w:t>
      </w:r>
    </w:p>
    <w:p w:rsidR="008A472D" w:rsidRDefault="008A472D" w:rsidP="008A472D">
      <w:pPr>
        <w:ind w:left="10" w:right="134"/>
        <w:rPr>
          <w:rFonts w:asciiTheme="minorHAnsi" w:hAnsiTheme="minorHAnsi" w:cs="Arial"/>
          <w:sz w:val="22"/>
          <w:szCs w:val="20"/>
        </w:rPr>
      </w:pPr>
    </w:p>
    <w:p w:rsidR="001A79AA" w:rsidRPr="000748CD" w:rsidRDefault="00EB0A06" w:rsidP="00126528">
      <w:pPr>
        <w:jc w:val="center"/>
        <w:rPr>
          <w:rFonts w:asciiTheme="minorHAnsi" w:hAnsiTheme="minorHAnsi" w:cs="Arial"/>
          <w:b/>
          <w:color w:val="002060"/>
          <w:sz w:val="20"/>
          <w:szCs w:val="22"/>
        </w:rPr>
      </w:pPr>
      <w:r w:rsidRPr="000748CD">
        <w:rPr>
          <w:rFonts w:asciiTheme="minorHAnsi" w:hAnsiTheme="minorHAnsi" w:cs="Arial"/>
          <w:b/>
          <w:color w:val="002060"/>
          <w:sz w:val="20"/>
          <w:szCs w:val="22"/>
        </w:rPr>
        <w:t xml:space="preserve">For additional information, please visit: </w:t>
      </w:r>
      <w:hyperlink r:id="rId13" w:history="1">
        <w:r w:rsidR="00DE4A01" w:rsidRPr="000D1F21">
          <w:rPr>
            <w:rStyle w:val="Hyperlink"/>
            <w:rFonts w:asciiTheme="minorHAnsi" w:hAnsiTheme="minorHAnsi" w:cs="Arial"/>
            <w:b/>
            <w:sz w:val="20"/>
            <w:szCs w:val="22"/>
          </w:rPr>
          <w:t>www.edwardroddick.com</w:t>
        </w:r>
      </w:hyperlink>
    </w:p>
    <w:sectPr w:rsidR="001A79AA" w:rsidRPr="000748CD" w:rsidSect="00366E3C">
      <w:footerReference w:type="default" r:id="rId14"/>
      <w:pgSz w:w="12240" w:h="15840"/>
      <w:pgMar w:top="590" w:right="1008" w:bottom="576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4AF5" w:rsidRDefault="00614AF5">
      <w:r>
        <w:separator/>
      </w:r>
    </w:p>
  </w:endnote>
  <w:endnote w:type="continuationSeparator" w:id="0">
    <w:p w:rsidR="00614AF5" w:rsidRDefault="00614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002060"/>
      </w:rPr>
      <w:id w:val="131136892"/>
      <w:docPartObj>
        <w:docPartGallery w:val="Page Numbers (Bottom of Page)"/>
        <w:docPartUnique/>
      </w:docPartObj>
    </w:sdtPr>
    <w:sdtEndPr>
      <w:rPr>
        <w:b/>
        <w:spacing w:val="60"/>
      </w:rPr>
    </w:sdtEndPr>
    <w:sdtContent>
      <w:p w:rsidR="00A815D8" w:rsidRPr="004775B1" w:rsidRDefault="00EB0A0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color w:val="002060"/>
          </w:rPr>
        </w:pPr>
        <w:r w:rsidRPr="004775B1">
          <w:rPr>
            <w:rFonts w:ascii="Arial Rounded MT Bold" w:hAnsi="Arial Rounded MT Bold"/>
            <w:b/>
            <w:color w:val="002060"/>
            <w:sz w:val="18"/>
            <w:szCs w:val="18"/>
          </w:rPr>
          <w:fldChar w:fldCharType="begin"/>
        </w:r>
        <w:r w:rsidRPr="004775B1">
          <w:rPr>
            <w:rFonts w:ascii="Arial Rounded MT Bold" w:hAnsi="Arial Rounded MT Bold"/>
            <w:b/>
            <w:color w:val="002060"/>
            <w:sz w:val="18"/>
            <w:szCs w:val="18"/>
          </w:rPr>
          <w:instrText xml:space="preserve"> PAGE   \* MERGEFORMAT </w:instrText>
        </w:r>
        <w:r w:rsidRPr="004775B1">
          <w:rPr>
            <w:rFonts w:ascii="Arial Rounded MT Bold" w:hAnsi="Arial Rounded MT Bold"/>
            <w:b/>
            <w:color w:val="002060"/>
            <w:sz w:val="18"/>
            <w:szCs w:val="18"/>
          </w:rPr>
          <w:fldChar w:fldCharType="separate"/>
        </w:r>
        <w:r w:rsidR="00610BA6">
          <w:rPr>
            <w:rFonts w:ascii="Arial Rounded MT Bold" w:hAnsi="Arial Rounded MT Bold"/>
            <w:b/>
            <w:noProof/>
            <w:color w:val="002060"/>
            <w:sz w:val="18"/>
            <w:szCs w:val="18"/>
          </w:rPr>
          <w:t>2</w:t>
        </w:r>
        <w:r w:rsidRPr="004775B1">
          <w:rPr>
            <w:rFonts w:ascii="Arial Rounded MT Bold" w:hAnsi="Arial Rounded MT Bold"/>
            <w:b/>
            <w:noProof/>
            <w:color w:val="002060"/>
            <w:sz w:val="18"/>
            <w:szCs w:val="18"/>
          </w:rPr>
          <w:fldChar w:fldCharType="end"/>
        </w:r>
        <w:r w:rsidRPr="004775B1">
          <w:rPr>
            <w:b/>
            <w:color w:val="002060"/>
          </w:rPr>
          <w:t xml:space="preserve"> | </w:t>
        </w:r>
        <w:r w:rsidR="004775B1" w:rsidRPr="004775B1">
          <w:rPr>
            <w:rFonts w:ascii="Arial Rounded MT Bold" w:hAnsi="Arial Rounded MT Bold"/>
            <w:b/>
            <w:smallCaps/>
            <w:color w:val="002060"/>
            <w:spacing w:val="60"/>
            <w:sz w:val="18"/>
            <w:szCs w:val="18"/>
          </w:rPr>
          <w:t>Edward Roddick</w:t>
        </w:r>
      </w:p>
    </w:sdtContent>
  </w:sdt>
  <w:p w:rsidR="00A815D8" w:rsidRDefault="00A815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4AF5" w:rsidRDefault="00614AF5">
      <w:r>
        <w:separator/>
      </w:r>
    </w:p>
  </w:footnote>
  <w:footnote w:type="continuationSeparator" w:id="0">
    <w:p w:rsidR="00614AF5" w:rsidRDefault="00614A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345BA"/>
    <w:multiLevelType w:val="hybridMultilevel"/>
    <w:tmpl w:val="454619BC"/>
    <w:lvl w:ilvl="0" w:tplc="2FD097F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7FB4BF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8C1444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96F2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480A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422271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289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DE3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726E75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A42A5"/>
    <w:multiLevelType w:val="hybridMultilevel"/>
    <w:tmpl w:val="E4E01A6C"/>
    <w:lvl w:ilvl="0" w:tplc="DB584F2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0F4AC3C" w:tentative="1">
      <w:start w:val="1"/>
      <w:numFmt w:val="bullet"/>
      <w:lvlText w:val="o"/>
      <w:lvlJc w:val="left"/>
      <w:pPr>
        <w:tabs>
          <w:tab w:val="num" w:pos="1296"/>
        </w:tabs>
        <w:ind w:left="1296" w:hanging="360"/>
      </w:pPr>
      <w:rPr>
        <w:rFonts w:ascii="Courier New" w:hAnsi="Courier New" w:hint="default"/>
      </w:rPr>
    </w:lvl>
    <w:lvl w:ilvl="2" w:tplc="0380C5CC" w:tentative="1">
      <w:start w:val="1"/>
      <w:numFmt w:val="bullet"/>
      <w:lvlText w:val=""/>
      <w:lvlJc w:val="left"/>
      <w:pPr>
        <w:tabs>
          <w:tab w:val="num" w:pos="2016"/>
        </w:tabs>
        <w:ind w:left="2016" w:hanging="360"/>
      </w:pPr>
      <w:rPr>
        <w:rFonts w:ascii="Wingdings" w:hAnsi="Wingdings" w:hint="default"/>
      </w:rPr>
    </w:lvl>
    <w:lvl w:ilvl="3" w:tplc="BE4E5A9C" w:tentative="1">
      <w:start w:val="1"/>
      <w:numFmt w:val="bullet"/>
      <w:lvlText w:val=""/>
      <w:lvlJc w:val="left"/>
      <w:pPr>
        <w:tabs>
          <w:tab w:val="num" w:pos="2736"/>
        </w:tabs>
        <w:ind w:left="2736" w:hanging="360"/>
      </w:pPr>
      <w:rPr>
        <w:rFonts w:ascii="Symbol" w:hAnsi="Symbol" w:hint="default"/>
      </w:rPr>
    </w:lvl>
    <w:lvl w:ilvl="4" w:tplc="8996E270" w:tentative="1">
      <w:start w:val="1"/>
      <w:numFmt w:val="bullet"/>
      <w:lvlText w:val="o"/>
      <w:lvlJc w:val="left"/>
      <w:pPr>
        <w:tabs>
          <w:tab w:val="num" w:pos="3456"/>
        </w:tabs>
        <w:ind w:left="3456" w:hanging="360"/>
      </w:pPr>
      <w:rPr>
        <w:rFonts w:ascii="Courier New" w:hAnsi="Courier New" w:hint="default"/>
      </w:rPr>
    </w:lvl>
    <w:lvl w:ilvl="5" w:tplc="737A9298" w:tentative="1">
      <w:start w:val="1"/>
      <w:numFmt w:val="bullet"/>
      <w:lvlText w:val=""/>
      <w:lvlJc w:val="left"/>
      <w:pPr>
        <w:tabs>
          <w:tab w:val="num" w:pos="4176"/>
        </w:tabs>
        <w:ind w:left="4176" w:hanging="360"/>
      </w:pPr>
      <w:rPr>
        <w:rFonts w:ascii="Wingdings" w:hAnsi="Wingdings" w:hint="default"/>
      </w:rPr>
    </w:lvl>
    <w:lvl w:ilvl="6" w:tplc="5F7207F4" w:tentative="1">
      <w:start w:val="1"/>
      <w:numFmt w:val="bullet"/>
      <w:lvlText w:val=""/>
      <w:lvlJc w:val="left"/>
      <w:pPr>
        <w:tabs>
          <w:tab w:val="num" w:pos="4896"/>
        </w:tabs>
        <w:ind w:left="4896" w:hanging="360"/>
      </w:pPr>
      <w:rPr>
        <w:rFonts w:ascii="Symbol" w:hAnsi="Symbol" w:hint="default"/>
      </w:rPr>
    </w:lvl>
    <w:lvl w:ilvl="7" w:tplc="62829598" w:tentative="1">
      <w:start w:val="1"/>
      <w:numFmt w:val="bullet"/>
      <w:lvlText w:val="o"/>
      <w:lvlJc w:val="left"/>
      <w:pPr>
        <w:tabs>
          <w:tab w:val="num" w:pos="5616"/>
        </w:tabs>
        <w:ind w:left="5616" w:hanging="360"/>
      </w:pPr>
      <w:rPr>
        <w:rFonts w:ascii="Courier New" w:hAnsi="Courier New" w:hint="default"/>
      </w:rPr>
    </w:lvl>
    <w:lvl w:ilvl="8" w:tplc="5E16EA98" w:tentative="1">
      <w:start w:val="1"/>
      <w:numFmt w:val="bullet"/>
      <w:lvlText w:val=""/>
      <w:lvlJc w:val="left"/>
      <w:pPr>
        <w:tabs>
          <w:tab w:val="num" w:pos="6336"/>
        </w:tabs>
        <w:ind w:left="6336" w:hanging="360"/>
      </w:pPr>
      <w:rPr>
        <w:rFonts w:ascii="Wingdings" w:hAnsi="Wingdings" w:hint="default"/>
      </w:rPr>
    </w:lvl>
  </w:abstractNum>
  <w:abstractNum w:abstractNumId="2">
    <w:nsid w:val="0E82338A"/>
    <w:multiLevelType w:val="hybridMultilevel"/>
    <w:tmpl w:val="CF94DDDC"/>
    <w:lvl w:ilvl="0" w:tplc="A7BC4B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86F5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114D3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C2E8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30E7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FE0F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7C11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EC1A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0F6A3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F475501"/>
    <w:multiLevelType w:val="hybridMultilevel"/>
    <w:tmpl w:val="99027A6E"/>
    <w:lvl w:ilvl="0" w:tplc="0409000D">
      <w:start w:val="1"/>
      <w:numFmt w:val="bullet"/>
      <w:lvlText w:val=""/>
      <w:lvlJc w:val="left"/>
      <w:pPr>
        <w:ind w:left="11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4">
    <w:nsid w:val="1352549C"/>
    <w:multiLevelType w:val="hybridMultilevel"/>
    <w:tmpl w:val="6E88C760"/>
    <w:lvl w:ilvl="0" w:tplc="B1DA657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12DA96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10E8D6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880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2F5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F05CAD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88A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DE2D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5942B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>
    <w:nsid w:val="1C60375C"/>
    <w:multiLevelType w:val="hybridMultilevel"/>
    <w:tmpl w:val="06C872CC"/>
    <w:lvl w:ilvl="0" w:tplc="46B063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276E32E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9F6D8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9EF07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8060E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8349EC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D38A57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7C018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9A81BB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0103AB3"/>
    <w:multiLevelType w:val="hybridMultilevel"/>
    <w:tmpl w:val="414681A8"/>
    <w:lvl w:ilvl="0" w:tplc="3FEA4304">
      <w:start w:val="1"/>
      <w:numFmt w:val="bullet"/>
      <w:lvlText w:val=""/>
      <w:lvlJc w:val="left"/>
      <w:pPr>
        <w:tabs>
          <w:tab w:val="num" w:pos="720"/>
        </w:tabs>
        <w:ind w:left="720" w:hanging="504"/>
      </w:pPr>
      <w:rPr>
        <w:rFonts w:ascii="Symbol" w:hAnsi="Symbol" w:hint="default"/>
      </w:rPr>
    </w:lvl>
    <w:lvl w:ilvl="1" w:tplc="5DD049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7503C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DAD7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B4B5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4A62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2274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60DE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CDC2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D100B7E"/>
    <w:multiLevelType w:val="hybridMultilevel"/>
    <w:tmpl w:val="44D61E0C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>
    <w:nsid w:val="352E5B01"/>
    <w:multiLevelType w:val="hybridMultilevel"/>
    <w:tmpl w:val="FBE408F8"/>
    <w:lvl w:ilvl="0" w:tplc="DA7448B4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A6EEA2C0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EF6B708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CAC515E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9E87738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CE02898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DCFA1D2A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B48DD66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5162A708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0">
    <w:nsid w:val="37463186"/>
    <w:multiLevelType w:val="hybridMultilevel"/>
    <w:tmpl w:val="2872FDC6"/>
    <w:lvl w:ilvl="0" w:tplc="035C62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A6CF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A88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BA34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E8F8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26E7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EE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DE66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876F5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0D244D"/>
    <w:multiLevelType w:val="hybridMultilevel"/>
    <w:tmpl w:val="B818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D873ED"/>
    <w:multiLevelType w:val="hybridMultilevel"/>
    <w:tmpl w:val="3604A1C0"/>
    <w:lvl w:ilvl="0" w:tplc="070EF7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D1CC2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822D6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808F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70DB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862CC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F4E0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56F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31C41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A023FB7"/>
    <w:multiLevelType w:val="hybridMultilevel"/>
    <w:tmpl w:val="13FADBB0"/>
    <w:lvl w:ilvl="0" w:tplc="7932CE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5BE05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91E81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E0E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6FD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401C06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465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ACA2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BFBC3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366DBC"/>
    <w:multiLevelType w:val="hybridMultilevel"/>
    <w:tmpl w:val="0F906E2A"/>
    <w:lvl w:ilvl="0" w:tplc="C1A691D4">
      <w:start w:val="1"/>
      <w:numFmt w:val="bullet"/>
      <w:lvlText w:val="•"/>
      <w:lvlJc w:val="left"/>
      <w:pPr>
        <w:ind w:left="1065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FE5CBBEA">
      <w:start w:val="1"/>
      <w:numFmt w:val="bullet"/>
      <w:lvlText w:val="o"/>
      <w:lvlJc w:val="left"/>
      <w:pPr>
        <w:ind w:left="180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ADF4FA94">
      <w:start w:val="1"/>
      <w:numFmt w:val="bullet"/>
      <w:lvlText w:val="▪"/>
      <w:lvlJc w:val="left"/>
      <w:pPr>
        <w:ind w:left="252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99B09232">
      <w:start w:val="1"/>
      <w:numFmt w:val="bullet"/>
      <w:lvlText w:val="•"/>
      <w:lvlJc w:val="left"/>
      <w:pPr>
        <w:ind w:left="324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315E515C">
      <w:start w:val="1"/>
      <w:numFmt w:val="bullet"/>
      <w:lvlText w:val="o"/>
      <w:lvlJc w:val="left"/>
      <w:pPr>
        <w:ind w:left="396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D5C4EC8">
      <w:start w:val="1"/>
      <w:numFmt w:val="bullet"/>
      <w:lvlText w:val="▪"/>
      <w:lvlJc w:val="left"/>
      <w:pPr>
        <w:ind w:left="468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E72877E">
      <w:start w:val="1"/>
      <w:numFmt w:val="bullet"/>
      <w:lvlText w:val="•"/>
      <w:lvlJc w:val="left"/>
      <w:pPr>
        <w:ind w:left="540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515CC4C2">
      <w:start w:val="1"/>
      <w:numFmt w:val="bullet"/>
      <w:lvlText w:val="o"/>
      <w:lvlJc w:val="left"/>
      <w:pPr>
        <w:ind w:left="612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F5D8F4FA">
      <w:start w:val="1"/>
      <w:numFmt w:val="bullet"/>
      <w:lvlText w:val="▪"/>
      <w:lvlJc w:val="left"/>
      <w:pPr>
        <w:ind w:left="684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>
    <w:nsid w:val="5D182A02"/>
    <w:multiLevelType w:val="hybridMultilevel"/>
    <w:tmpl w:val="8236EC52"/>
    <w:lvl w:ilvl="0" w:tplc="50CC0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2A43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18F9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62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84B5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AE6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BC0B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BC75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AE75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1B142B"/>
    <w:multiLevelType w:val="hybridMultilevel"/>
    <w:tmpl w:val="D588705C"/>
    <w:lvl w:ilvl="0" w:tplc="4C42D3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3445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E22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4C1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7A70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7E9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0F8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7A6F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D8A4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247ABC"/>
    <w:multiLevelType w:val="hybridMultilevel"/>
    <w:tmpl w:val="A1EA0CB6"/>
    <w:lvl w:ilvl="0" w:tplc="2AE26B3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E16B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149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C42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8C1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4C51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A26A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63E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EE9A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693BB5"/>
    <w:multiLevelType w:val="hybridMultilevel"/>
    <w:tmpl w:val="7C1478F0"/>
    <w:lvl w:ilvl="0" w:tplc="92CE97A8">
      <w:start w:val="1"/>
      <w:numFmt w:val="bullet"/>
      <w:lvlText w:val=""/>
      <w:lvlJc w:val="left"/>
      <w:pPr>
        <w:tabs>
          <w:tab w:val="num" w:pos="564"/>
        </w:tabs>
        <w:ind w:left="564" w:hanging="360"/>
      </w:pPr>
      <w:rPr>
        <w:rFonts w:ascii="Symbol" w:hAnsi="Symbol" w:hint="default"/>
      </w:rPr>
    </w:lvl>
    <w:lvl w:ilvl="1" w:tplc="74E62BE4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1B3AD328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2EBAFF86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4E74451A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4E8A8594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26F631D2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A156EE5C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DCFAF6B0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9">
    <w:nsid w:val="5E871E80"/>
    <w:multiLevelType w:val="hybridMultilevel"/>
    <w:tmpl w:val="79F2D40E"/>
    <w:lvl w:ilvl="0" w:tplc="DECCF846">
      <w:start w:val="1"/>
      <w:numFmt w:val="bullet"/>
      <w:lvlText w:val="•"/>
      <w:lvlJc w:val="left"/>
      <w:pPr>
        <w:ind w:left="72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F88A8CC">
      <w:start w:val="1"/>
      <w:numFmt w:val="bullet"/>
      <w:lvlText w:val="o"/>
      <w:lvlJc w:val="left"/>
      <w:pPr>
        <w:ind w:left="108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90CC936">
      <w:start w:val="1"/>
      <w:numFmt w:val="bullet"/>
      <w:lvlText w:val="▪"/>
      <w:lvlJc w:val="left"/>
      <w:pPr>
        <w:ind w:left="180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8F425BAA">
      <w:start w:val="1"/>
      <w:numFmt w:val="bullet"/>
      <w:lvlText w:val="•"/>
      <w:lvlJc w:val="left"/>
      <w:pPr>
        <w:ind w:left="252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E3DACAE2">
      <w:start w:val="1"/>
      <w:numFmt w:val="bullet"/>
      <w:lvlText w:val="o"/>
      <w:lvlJc w:val="left"/>
      <w:pPr>
        <w:ind w:left="324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EED26F4C">
      <w:start w:val="1"/>
      <w:numFmt w:val="bullet"/>
      <w:lvlText w:val="▪"/>
      <w:lvlJc w:val="left"/>
      <w:pPr>
        <w:ind w:left="396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3C329BA0">
      <w:start w:val="1"/>
      <w:numFmt w:val="bullet"/>
      <w:lvlText w:val="•"/>
      <w:lvlJc w:val="left"/>
      <w:pPr>
        <w:ind w:left="468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DCE4A89E">
      <w:start w:val="1"/>
      <w:numFmt w:val="bullet"/>
      <w:lvlText w:val="o"/>
      <w:lvlJc w:val="left"/>
      <w:pPr>
        <w:ind w:left="540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20377E">
      <w:start w:val="1"/>
      <w:numFmt w:val="bullet"/>
      <w:lvlText w:val="▪"/>
      <w:lvlJc w:val="left"/>
      <w:pPr>
        <w:ind w:left="6120" w:firstLine="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0">
    <w:nsid w:val="5F9E0D57"/>
    <w:multiLevelType w:val="hybridMultilevel"/>
    <w:tmpl w:val="F91A0DE2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1">
    <w:nsid w:val="6D4C4C47"/>
    <w:multiLevelType w:val="hybridMultilevel"/>
    <w:tmpl w:val="0910EE6A"/>
    <w:lvl w:ilvl="0" w:tplc="D41A961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67819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810047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6E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3C8C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46EC1C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2D6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3EA5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864689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A66A3B"/>
    <w:multiLevelType w:val="hybridMultilevel"/>
    <w:tmpl w:val="8DD6F08C"/>
    <w:lvl w:ilvl="0" w:tplc="6712B7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DDE67896" w:tentative="1">
      <w:start w:val="1"/>
      <w:numFmt w:val="bullet"/>
      <w:lvlText w:val="o"/>
      <w:lvlJc w:val="left"/>
      <w:pPr>
        <w:ind w:left="1080" w:hanging="360"/>
      </w:pPr>
      <w:rPr>
        <w:rFonts w:ascii="Courier" w:hAnsi="Courier" w:hint="default"/>
      </w:rPr>
    </w:lvl>
    <w:lvl w:ilvl="2" w:tplc="7C4A9FB8" w:tentative="1">
      <w:start w:val="1"/>
      <w:numFmt w:val="bullet"/>
      <w:lvlText w:val=""/>
      <w:lvlJc w:val="left"/>
      <w:pPr>
        <w:ind w:left="1800" w:hanging="360"/>
      </w:pPr>
      <w:rPr>
        <w:rFonts w:ascii="Symbol" w:hAnsi="Symbol" w:hint="default"/>
      </w:rPr>
    </w:lvl>
    <w:lvl w:ilvl="3" w:tplc="E124B1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240CC84" w:tentative="1">
      <w:start w:val="1"/>
      <w:numFmt w:val="bullet"/>
      <w:lvlText w:val="o"/>
      <w:lvlJc w:val="left"/>
      <w:pPr>
        <w:ind w:left="3240" w:hanging="360"/>
      </w:pPr>
      <w:rPr>
        <w:rFonts w:ascii="Courier" w:hAnsi="Courier" w:hint="default"/>
      </w:rPr>
    </w:lvl>
    <w:lvl w:ilvl="5" w:tplc="6CCADC30" w:tentative="1">
      <w:start w:val="1"/>
      <w:numFmt w:val="bullet"/>
      <w:lvlText w:val=""/>
      <w:lvlJc w:val="left"/>
      <w:pPr>
        <w:ind w:left="3960" w:hanging="360"/>
      </w:pPr>
      <w:rPr>
        <w:rFonts w:ascii="Symbol" w:hAnsi="Symbol" w:hint="default"/>
      </w:rPr>
    </w:lvl>
    <w:lvl w:ilvl="6" w:tplc="D988F29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1D02C28" w:tentative="1">
      <w:start w:val="1"/>
      <w:numFmt w:val="bullet"/>
      <w:lvlText w:val="o"/>
      <w:lvlJc w:val="left"/>
      <w:pPr>
        <w:ind w:left="5400" w:hanging="360"/>
      </w:pPr>
      <w:rPr>
        <w:rFonts w:ascii="Courier" w:hAnsi="Courier" w:hint="default"/>
      </w:rPr>
    </w:lvl>
    <w:lvl w:ilvl="8" w:tplc="7452D23C" w:tentative="1">
      <w:start w:val="1"/>
      <w:numFmt w:val="bullet"/>
      <w:lvlText w:val=""/>
      <w:lvlJc w:val="left"/>
      <w:pPr>
        <w:ind w:left="6120" w:hanging="360"/>
      </w:pPr>
      <w:rPr>
        <w:rFonts w:ascii="Symbol" w:hAnsi="Symbol" w:hint="default"/>
      </w:rPr>
    </w:lvl>
  </w:abstractNum>
  <w:abstractNum w:abstractNumId="23">
    <w:nsid w:val="742E6854"/>
    <w:multiLevelType w:val="hybridMultilevel"/>
    <w:tmpl w:val="414681A8"/>
    <w:lvl w:ilvl="0" w:tplc="E8EE7B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B261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C98EA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68C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02A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21EB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C45A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7405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D9ADE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6BD000D"/>
    <w:multiLevelType w:val="hybridMultilevel"/>
    <w:tmpl w:val="66566634"/>
    <w:lvl w:ilvl="0" w:tplc="67FA6A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B43C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9061B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CE51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04D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40648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1A78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44B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CB2A5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4"/>
  </w:num>
  <w:num w:numId="3">
    <w:abstractNumId w:val="10"/>
  </w:num>
  <w:num w:numId="4">
    <w:abstractNumId w:val="2"/>
  </w:num>
  <w:num w:numId="5">
    <w:abstractNumId w:val="23"/>
  </w:num>
  <w:num w:numId="6">
    <w:abstractNumId w:val="7"/>
  </w:num>
  <w:num w:numId="7">
    <w:abstractNumId w:val="18"/>
  </w:num>
  <w:num w:numId="8">
    <w:abstractNumId w:val="1"/>
  </w:num>
  <w:num w:numId="9">
    <w:abstractNumId w:val="13"/>
  </w:num>
  <w:num w:numId="10">
    <w:abstractNumId w:val="0"/>
  </w:num>
  <w:num w:numId="11">
    <w:abstractNumId w:val="21"/>
  </w:num>
  <w:num w:numId="12">
    <w:abstractNumId w:val="4"/>
  </w:num>
  <w:num w:numId="13">
    <w:abstractNumId w:val="16"/>
  </w:num>
  <w:num w:numId="14">
    <w:abstractNumId w:val="9"/>
  </w:num>
  <w:num w:numId="15">
    <w:abstractNumId w:val="15"/>
  </w:num>
  <w:num w:numId="16">
    <w:abstractNumId w:val="17"/>
  </w:num>
  <w:num w:numId="17">
    <w:abstractNumId w:val="6"/>
  </w:num>
  <w:num w:numId="18">
    <w:abstractNumId w:val="22"/>
  </w:num>
  <w:num w:numId="19">
    <w:abstractNumId w:val="5"/>
  </w:num>
  <w:num w:numId="20">
    <w:abstractNumId w:val="11"/>
  </w:num>
  <w:num w:numId="21">
    <w:abstractNumId w:val="19"/>
  </w:num>
  <w:num w:numId="22">
    <w:abstractNumId w:val="20"/>
  </w:num>
  <w:num w:numId="23">
    <w:abstractNumId w:val="14"/>
  </w:num>
  <w:num w:numId="24">
    <w:abstractNumId w:val="3"/>
  </w:num>
  <w:num w:numId="25">
    <w:abstractNumId w:val="8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216"/>
  <w:drawingGridVerticalSpacing w:val="216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DcyMjUzMDQ0NTdV0lEKTi0uzszPAykwqgUAqHMzICwAAAA="/>
  </w:docVars>
  <w:rsids>
    <w:rsidRoot w:val="003243F0"/>
    <w:rsid w:val="0000301F"/>
    <w:rsid w:val="00004BF2"/>
    <w:rsid w:val="00007FA1"/>
    <w:rsid w:val="00012F10"/>
    <w:rsid w:val="0001473D"/>
    <w:rsid w:val="00016480"/>
    <w:rsid w:val="00040AAA"/>
    <w:rsid w:val="00044205"/>
    <w:rsid w:val="00044514"/>
    <w:rsid w:val="00045DC5"/>
    <w:rsid w:val="0005458F"/>
    <w:rsid w:val="00071F11"/>
    <w:rsid w:val="000739BC"/>
    <w:rsid w:val="000748CD"/>
    <w:rsid w:val="000769E5"/>
    <w:rsid w:val="00091E2A"/>
    <w:rsid w:val="0009301C"/>
    <w:rsid w:val="00095F2E"/>
    <w:rsid w:val="0009654A"/>
    <w:rsid w:val="000A12D0"/>
    <w:rsid w:val="000A7406"/>
    <w:rsid w:val="000A7D55"/>
    <w:rsid w:val="000B318D"/>
    <w:rsid w:val="000B36A6"/>
    <w:rsid w:val="000B42BB"/>
    <w:rsid w:val="000B4D1D"/>
    <w:rsid w:val="000C6915"/>
    <w:rsid w:val="000C7A36"/>
    <w:rsid w:val="000D171E"/>
    <w:rsid w:val="000D3415"/>
    <w:rsid w:val="000D6619"/>
    <w:rsid w:val="000E0232"/>
    <w:rsid w:val="000F1AC9"/>
    <w:rsid w:val="000F40DF"/>
    <w:rsid w:val="000F61BA"/>
    <w:rsid w:val="000F6B27"/>
    <w:rsid w:val="000F6F5C"/>
    <w:rsid w:val="00103761"/>
    <w:rsid w:val="00112281"/>
    <w:rsid w:val="00115567"/>
    <w:rsid w:val="001156F1"/>
    <w:rsid w:val="00115BFF"/>
    <w:rsid w:val="0012510C"/>
    <w:rsid w:val="00126528"/>
    <w:rsid w:val="00131BE4"/>
    <w:rsid w:val="00140293"/>
    <w:rsid w:val="00140B74"/>
    <w:rsid w:val="00142765"/>
    <w:rsid w:val="0015082A"/>
    <w:rsid w:val="00151ECA"/>
    <w:rsid w:val="00151EDF"/>
    <w:rsid w:val="001529AF"/>
    <w:rsid w:val="00155B65"/>
    <w:rsid w:val="001619FA"/>
    <w:rsid w:val="00163D7E"/>
    <w:rsid w:val="001643CF"/>
    <w:rsid w:val="00173C15"/>
    <w:rsid w:val="0017777C"/>
    <w:rsid w:val="00180745"/>
    <w:rsid w:val="00182AE8"/>
    <w:rsid w:val="001901C8"/>
    <w:rsid w:val="00193B09"/>
    <w:rsid w:val="00197D5C"/>
    <w:rsid w:val="001A13D4"/>
    <w:rsid w:val="001A14B1"/>
    <w:rsid w:val="001A20B3"/>
    <w:rsid w:val="001A721B"/>
    <w:rsid w:val="001A79AA"/>
    <w:rsid w:val="001B029A"/>
    <w:rsid w:val="001B1AB8"/>
    <w:rsid w:val="001B2684"/>
    <w:rsid w:val="001B45B6"/>
    <w:rsid w:val="001B68D7"/>
    <w:rsid w:val="001B6928"/>
    <w:rsid w:val="001C4F30"/>
    <w:rsid w:val="001D23F6"/>
    <w:rsid w:val="001D59EA"/>
    <w:rsid w:val="001E46EE"/>
    <w:rsid w:val="001F1F65"/>
    <w:rsid w:val="001F7792"/>
    <w:rsid w:val="002027C0"/>
    <w:rsid w:val="00205C25"/>
    <w:rsid w:val="002121B9"/>
    <w:rsid w:val="00212F4B"/>
    <w:rsid w:val="00216DAC"/>
    <w:rsid w:val="002207FA"/>
    <w:rsid w:val="002243EB"/>
    <w:rsid w:val="00224E65"/>
    <w:rsid w:val="0022670A"/>
    <w:rsid w:val="00227AB0"/>
    <w:rsid w:val="00227E91"/>
    <w:rsid w:val="0023059A"/>
    <w:rsid w:val="00233CAC"/>
    <w:rsid w:val="00240504"/>
    <w:rsid w:val="002462CC"/>
    <w:rsid w:val="002506A3"/>
    <w:rsid w:val="00250B7A"/>
    <w:rsid w:val="00254A6C"/>
    <w:rsid w:val="00254FFE"/>
    <w:rsid w:val="0025645F"/>
    <w:rsid w:val="002726B4"/>
    <w:rsid w:val="00272890"/>
    <w:rsid w:val="00276090"/>
    <w:rsid w:val="002775EB"/>
    <w:rsid w:val="00277CB6"/>
    <w:rsid w:val="00283FA3"/>
    <w:rsid w:val="00285999"/>
    <w:rsid w:val="00290CFF"/>
    <w:rsid w:val="002A4DC6"/>
    <w:rsid w:val="002B312E"/>
    <w:rsid w:val="002B75B8"/>
    <w:rsid w:val="002B77F2"/>
    <w:rsid w:val="002B7B06"/>
    <w:rsid w:val="002C086E"/>
    <w:rsid w:val="002D207C"/>
    <w:rsid w:val="002D4170"/>
    <w:rsid w:val="002E03E5"/>
    <w:rsid w:val="002E34A5"/>
    <w:rsid w:val="002E452E"/>
    <w:rsid w:val="002E76A3"/>
    <w:rsid w:val="002F582E"/>
    <w:rsid w:val="002F5BF5"/>
    <w:rsid w:val="00313129"/>
    <w:rsid w:val="00315BE0"/>
    <w:rsid w:val="003243F0"/>
    <w:rsid w:val="003456CF"/>
    <w:rsid w:val="00347B5F"/>
    <w:rsid w:val="003511EA"/>
    <w:rsid w:val="00351BE3"/>
    <w:rsid w:val="0035234C"/>
    <w:rsid w:val="0035377A"/>
    <w:rsid w:val="0036449B"/>
    <w:rsid w:val="00365E56"/>
    <w:rsid w:val="00366E3C"/>
    <w:rsid w:val="00366FA3"/>
    <w:rsid w:val="00366FEA"/>
    <w:rsid w:val="00375797"/>
    <w:rsid w:val="00377E2C"/>
    <w:rsid w:val="00382A92"/>
    <w:rsid w:val="003B0CE2"/>
    <w:rsid w:val="003B4110"/>
    <w:rsid w:val="003B4D53"/>
    <w:rsid w:val="003B555C"/>
    <w:rsid w:val="003C7705"/>
    <w:rsid w:val="003D12D8"/>
    <w:rsid w:val="003D55F2"/>
    <w:rsid w:val="003D5F62"/>
    <w:rsid w:val="003D60F1"/>
    <w:rsid w:val="003D674C"/>
    <w:rsid w:val="003F0097"/>
    <w:rsid w:val="003F05FC"/>
    <w:rsid w:val="003F62E3"/>
    <w:rsid w:val="00400F1F"/>
    <w:rsid w:val="00415B28"/>
    <w:rsid w:val="00420A99"/>
    <w:rsid w:val="00423943"/>
    <w:rsid w:val="00430FFB"/>
    <w:rsid w:val="004310A5"/>
    <w:rsid w:val="00443515"/>
    <w:rsid w:val="00443685"/>
    <w:rsid w:val="00443E07"/>
    <w:rsid w:val="0044756C"/>
    <w:rsid w:val="00453B3F"/>
    <w:rsid w:val="00453C27"/>
    <w:rsid w:val="0045459B"/>
    <w:rsid w:val="004639E9"/>
    <w:rsid w:val="00465D04"/>
    <w:rsid w:val="00472C28"/>
    <w:rsid w:val="004758F8"/>
    <w:rsid w:val="004775B1"/>
    <w:rsid w:val="00480781"/>
    <w:rsid w:val="00482362"/>
    <w:rsid w:val="0048441C"/>
    <w:rsid w:val="00487FB1"/>
    <w:rsid w:val="00491DF7"/>
    <w:rsid w:val="004963ED"/>
    <w:rsid w:val="004A38A1"/>
    <w:rsid w:val="004B4681"/>
    <w:rsid w:val="004B54A8"/>
    <w:rsid w:val="004C4532"/>
    <w:rsid w:val="004C7557"/>
    <w:rsid w:val="004C7A64"/>
    <w:rsid w:val="004D31C6"/>
    <w:rsid w:val="004D5C17"/>
    <w:rsid w:val="004E3ACD"/>
    <w:rsid w:val="004F1465"/>
    <w:rsid w:val="004F619A"/>
    <w:rsid w:val="00505181"/>
    <w:rsid w:val="005206FD"/>
    <w:rsid w:val="005233C2"/>
    <w:rsid w:val="0052430E"/>
    <w:rsid w:val="00527096"/>
    <w:rsid w:val="00532768"/>
    <w:rsid w:val="00537A26"/>
    <w:rsid w:val="00545535"/>
    <w:rsid w:val="00547BDD"/>
    <w:rsid w:val="00547F9B"/>
    <w:rsid w:val="005527BD"/>
    <w:rsid w:val="00553CA9"/>
    <w:rsid w:val="00557346"/>
    <w:rsid w:val="005728DF"/>
    <w:rsid w:val="00572AF8"/>
    <w:rsid w:val="00573D9B"/>
    <w:rsid w:val="00575BCA"/>
    <w:rsid w:val="00577414"/>
    <w:rsid w:val="0057792E"/>
    <w:rsid w:val="0058131D"/>
    <w:rsid w:val="005816EE"/>
    <w:rsid w:val="0059191E"/>
    <w:rsid w:val="00591963"/>
    <w:rsid w:val="005922FF"/>
    <w:rsid w:val="0059361F"/>
    <w:rsid w:val="00597F0C"/>
    <w:rsid w:val="005B3981"/>
    <w:rsid w:val="005C3D9C"/>
    <w:rsid w:val="005C45E7"/>
    <w:rsid w:val="005C4CB8"/>
    <w:rsid w:val="005D166A"/>
    <w:rsid w:val="005D7CF6"/>
    <w:rsid w:val="005E7979"/>
    <w:rsid w:val="005F3259"/>
    <w:rsid w:val="00603078"/>
    <w:rsid w:val="0060460C"/>
    <w:rsid w:val="00605B32"/>
    <w:rsid w:val="00607616"/>
    <w:rsid w:val="00610BA6"/>
    <w:rsid w:val="00614AF5"/>
    <w:rsid w:val="00615292"/>
    <w:rsid w:val="006259BB"/>
    <w:rsid w:val="00627768"/>
    <w:rsid w:val="00630E07"/>
    <w:rsid w:val="0063132E"/>
    <w:rsid w:val="00646674"/>
    <w:rsid w:val="0066271E"/>
    <w:rsid w:val="0066395E"/>
    <w:rsid w:val="00673CC4"/>
    <w:rsid w:val="00676BDD"/>
    <w:rsid w:val="00681405"/>
    <w:rsid w:val="00683C0E"/>
    <w:rsid w:val="00694335"/>
    <w:rsid w:val="006958EF"/>
    <w:rsid w:val="0069728A"/>
    <w:rsid w:val="006B37DE"/>
    <w:rsid w:val="006B53E6"/>
    <w:rsid w:val="006B5541"/>
    <w:rsid w:val="006B6847"/>
    <w:rsid w:val="006C24CF"/>
    <w:rsid w:val="006C2F9F"/>
    <w:rsid w:val="006D022D"/>
    <w:rsid w:val="006D0B1A"/>
    <w:rsid w:val="006D469C"/>
    <w:rsid w:val="006D4D69"/>
    <w:rsid w:val="006D6D6A"/>
    <w:rsid w:val="006E0F7F"/>
    <w:rsid w:val="006E69D3"/>
    <w:rsid w:val="006F1C26"/>
    <w:rsid w:val="006F41CD"/>
    <w:rsid w:val="006F51EB"/>
    <w:rsid w:val="006F5386"/>
    <w:rsid w:val="006F799E"/>
    <w:rsid w:val="00704468"/>
    <w:rsid w:val="007048C4"/>
    <w:rsid w:val="0071176B"/>
    <w:rsid w:val="00713CA5"/>
    <w:rsid w:val="007253F6"/>
    <w:rsid w:val="007303C8"/>
    <w:rsid w:val="007308E1"/>
    <w:rsid w:val="00730F34"/>
    <w:rsid w:val="007316E0"/>
    <w:rsid w:val="007321A4"/>
    <w:rsid w:val="007420E6"/>
    <w:rsid w:val="007434D1"/>
    <w:rsid w:val="0074413B"/>
    <w:rsid w:val="00750099"/>
    <w:rsid w:val="007560DC"/>
    <w:rsid w:val="0076033E"/>
    <w:rsid w:val="00760692"/>
    <w:rsid w:val="00760B51"/>
    <w:rsid w:val="00762B85"/>
    <w:rsid w:val="00773FE2"/>
    <w:rsid w:val="00774303"/>
    <w:rsid w:val="00775427"/>
    <w:rsid w:val="00777AE7"/>
    <w:rsid w:val="0078064C"/>
    <w:rsid w:val="0078215F"/>
    <w:rsid w:val="0079192D"/>
    <w:rsid w:val="00794E48"/>
    <w:rsid w:val="007A17CE"/>
    <w:rsid w:val="007B30D2"/>
    <w:rsid w:val="007C06D1"/>
    <w:rsid w:val="007C7919"/>
    <w:rsid w:val="007D36DE"/>
    <w:rsid w:val="007D7D41"/>
    <w:rsid w:val="007E0B90"/>
    <w:rsid w:val="007E3F95"/>
    <w:rsid w:val="007E7ED8"/>
    <w:rsid w:val="007F3CC1"/>
    <w:rsid w:val="007F7B0F"/>
    <w:rsid w:val="00800D40"/>
    <w:rsid w:val="00805CE8"/>
    <w:rsid w:val="00812B91"/>
    <w:rsid w:val="00813A69"/>
    <w:rsid w:val="0081699D"/>
    <w:rsid w:val="008225C2"/>
    <w:rsid w:val="008226DD"/>
    <w:rsid w:val="00822E1A"/>
    <w:rsid w:val="00825C52"/>
    <w:rsid w:val="0082731B"/>
    <w:rsid w:val="00827360"/>
    <w:rsid w:val="00833F51"/>
    <w:rsid w:val="00836935"/>
    <w:rsid w:val="00842DA1"/>
    <w:rsid w:val="0084674D"/>
    <w:rsid w:val="0084702B"/>
    <w:rsid w:val="00854DE1"/>
    <w:rsid w:val="00857A94"/>
    <w:rsid w:val="00872159"/>
    <w:rsid w:val="0087716E"/>
    <w:rsid w:val="00877A40"/>
    <w:rsid w:val="00883D36"/>
    <w:rsid w:val="00894425"/>
    <w:rsid w:val="00896454"/>
    <w:rsid w:val="008A0183"/>
    <w:rsid w:val="008A1EC8"/>
    <w:rsid w:val="008A472D"/>
    <w:rsid w:val="008B05D0"/>
    <w:rsid w:val="008B777D"/>
    <w:rsid w:val="008C0081"/>
    <w:rsid w:val="008C105C"/>
    <w:rsid w:val="008C65D2"/>
    <w:rsid w:val="008C6AEF"/>
    <w:rsid w:val="008D0E96"/>
    <w:rsid w:val="008F163B"/>
    <w:rsid w:val="008F27EA"/>
    <w:rsid w:val="008F2F03"/>
    <w:rsid w:val="008F4D16"/>
    <w:rsid w:val="0090373C"/>
    <w:rsid w:val="009079B4"/>
    <w:rsid w:val="009127DD"/>
    <w:rsid w:val="00913E43"/>
    <w:rsid w:val="00914417"/>
    <w:rsid w:val="009265FF"/>
    <w:rsid w:val="009267D1"/>
    <w:rsid w:val="0093429D"/>
    <w:rsid w:val="00941D0F"/>
    <w:rsid w:val="0094414F"/>
    <w:rsid w:val="00951FCA"/>
    <w:rsid w:val="00952416"/>
    <w:rsid w:val="00961DFF"/>
    <w:rsid w:val="00964F05"/>
    <w:rsid w:val="00966B79"/>
    <w:rsid w:val="00967256"/>
    <w:rsid w:val="00975760"/>
    <w:rsid w:val="00975DA6"/>
    <w:rsid w:val="00976F84"/>
    <w:rsid w:val="0097705B"/>
    <w:rsid w:val="00981D8B"/>
    <w:rsid w:val="00982751"/>
    <w:rsid w:val="0098597F"/>
    <w:rsid w:val="00995A3F"/>
    <w:rsid w:val="009A195F"/>
    <w:rsid w:val="009B0E99"/>
    <w:rsid w:val="009B504C"/>
    <w:rsid w:val="009C0A26"/>
    <w:rsid w:val="009C674F"/>
    <w:rsid w:val="009C7A65"/>
    <w:rsid w:val="009C7D3B"/>
    <w:rsid w:val="009D192D"/>
    <w:rsid w:val="009D4436"/>
    <w:rsid w:val="009D74D1"/>
    <w:rsid w:val="009F3D62"/>
    <w:rsid w:val="009F73E8"/>
    <w:rsid w:val="00A012D9"/>
    <w:rsid w:val="00A0384F"/>
    <w:rsid w:val="00A0390D"/>
    <w:rsid w:val="00A06E4B"/>
    <w:rsid w:val="00A11F14"/>
    <w:rsid w:val="00A220C2"/>
    <w:rsid w:val="00A315DF"/>
    <w:rsid w:val="00A33B4F"/>
    <w:rsid w:val="00A3550B"/>
    <w:rsid w:val="00A41D3A"/>
    <w:rsid w:val="00A54AC9"/>
    <w:rsid w:val="00A60E14"/>
    <w:rsid w:val="00A62762"/>
    <w:rsid w:val="00A63AFD"/>
    <w:rsid w:val="00A72E31"/>
    <w:rsid w:val="00A73480"/>
    <w:rsid w:val="00A80C41"/>
    <w:rsid w:val="00A815D8"/>
    <w:rsid w:val="00A84078"/>
    <w:rsid w:val="00A87941"/>
    <w:rsid w:val="00A87C7C"/>
    <w:rsid w:val="00A9451F"/>
    <w:rsid w:val="00AA0AA0"/>
    <w:rsid w:val="00AA2F51"/>
    <w:rsid w:val="00AA3E14"/>
    <w:rsid w:val="00AB2589"/>
    <w:rsid w:val="00AC1F07"/>
    <w:rsid w:val="00AD1161"/>
    <w:rsid w:val="00AE0D16"/>
    <w:rsid w:val="00AF2A12"/>
    <w:rsid w:val="00AF35AA"/>
    <w:rsid w:val="00B002F5"/>
    <w:rsid w:val="00B016B0"/>
    <w:rsid w:val="00B02514"/>
    <w:rsid w:val="00B02D69"/>
    <w:rsid w:val="00B054FA"/>
    <w:rsid w:val="00B20D6C"/>
    <w:rsid w:val="00B213B3"/>
    <w:rsid w:val="00B235B9"/>
    <w:rsid w:val="00B25467"/>
    <w:rsid w:val="00B31022"/>
    <w:rsid w:val="00B3106B"/>
    <w:rsid w:val="00B316B7"/>
    <w:rsid w:val="00B33E1B"/>
    <w:rsid w:val="00B36A2C"/>
    <w:rsid w:val="00B4056A"/>
    <w:rsid w:val="00B40AAD"/>
    <w:rsid w:val="00B4387D"/>
    <w:rsid w:val="00B456F6"/>
    <w:rsid w:val="00B45947"/>
    <w:rsid w:val="00B547D2"/>
    <w:rsid w:val="00B5596C"/>
    <w:rsid w:val="00B61A82"/>
    <w:rsid w:val="00B62AB0"/>
    <w:rsid w:val="00B62C13"/>
    <w:rsid w:val="00B6470A"/>
    <w:rsid w:val="00B6534F"/>
    <w:rsid w:val="00B74833"/>
    <w:rsid w:val="00B8059B"/>
    <w:rsid w:val="00B81AA2"/>
    <w:rsid w:val="00B832AA"/>
    <w:rsid w:val="00B83A25"/>
    <w:rsid w:val="00B85195"/>
    <w:rsid w:val="00B94645"/>
    <w:rsid w:val="00B94E36"/>
    <w:rsid w:val="00BA2A5C"/>
    <w:rsid w:val="00BA2C29"/>
    <w:rsid w:val="00BB1E60"/>
    <w:rsid w:val="00BB3C5F"/>
    <w:rsid w:val="00BB4360"/>
    <w:rsid w:val="00BB46D0"/>
    <w:rsid w:val="00BB48C6"/>
    <w:rsid w:val="00BB76F0"/>
    <w:rsid w:val="00BD099A"/>
    <w:rsid w:val="00BD60C3"/>
    <w:rsid w:val="00BE0275"/>
    <w:rsid w:val="00BE3F6C"/>
    <w:rsid w:val="00BE7917"/>
    <w:rsid w:val="00BF23D7"/>
    <w:rsid w:val="00BF2517"/>
    <w:rsid w:val="00BF2D48"/>
    <w:rsid w:val="00BF3740"/>
    <w:rsid w:val="00BF487C"/>
    <w:rsid w:val="00BF5836"/>
    <w:rsid w:val="00BF6497"/>
    <w:rsid w:val="00C00D85"/>
    <w:rsid w:val="00C10023"/>
    <w:rsid w:val="00C1024E"/>
    <w:rsid w:val="00C20E8B"/>
    <w:rsid w:val="00C22869"/>
    <w:rsid w:val="00C27846"/>
    <w:rsid w:val="00C344C4"/>
    <w:rsid w:val="00C350F7"/>
    <w:rsid w:val="00C40779"/>
    <w:rsid w:val="00C4179B"/>
    <w:rsid w:val="00C44623"/>
    <w:rsid w:val="00C44C59"/>
    <w:rsid w:val="00C466C7"/>
    <w:rsid w:val="00C50C74"/>
    <w:rsid w:val="00C567B5"/>
    <w:rsid w:val="00C60537"/>
    <w:rsid w:val="00C6082F"/>
    <w:rsid w:val="00C7581D"/>
    <w:rsid w:val="00C7739C"/>
    <w:rsid w:val="00C81A60"/>
    <w:rsid w:val="00C82491"/>
    <w:rsid w:val="00C8683D"/>
    <w:rsid w:val="00C91531"/>
    <w:rsid w:val="00CA0F22"/>
    <w:rsid w:val="00CA5974"/>
    <w:rsid w:val="00CC70AF"/>
    <w:rsid w:val="00CC7355"/>
    <w:rsid w:val="00CC7ADD"/>
    <w:rsid w:val="00CD057F"/>
    <w:rsid w:val="00CD6B46"/>
    <w:rsid w:val="00CE30D2"/>
    <w:rsid w:val="00CE3EE6"/>
    <w:rsid w:val="00CE524C"/>
    <w:rsid w:val="00CE71A2"/>
    <w:rsid w:val="00CE74E4"/>
    <w:rsid w:val="00CE76A6"/>
    <w:rsid w:val="00CF4071"/>
    <w:rsid w:val="00CF410A"/>
    <w:rsid w:val="00CF4C0A"/>
    <w:rsid w:val="00D1028D"/>
    <w:rsid w:val="00D1657F"/>
    <w:rsid w:val="00D17A1D"/>
    <w:rsid w:val="00D24E9B"/>
    <w:rsid w:val="00D410BE"/>
    <w:rsid w:val="00D42CE5"/>
    <w:rsid w:val="00D51EF9"/>
    <w:rsid w:val="00D57C19"/>
    <w:rsid w:val="00D71F43"/>
    <w:rsid w:val="00D73890"/>
    <w:rsid w:val="00D75C8C"/>
    <w:rsid w:val="00D82823"/>
    <w:rsid w:val="00D8343E"/>
    <w:rsid w:val="00D96C22"/>
    <w:rsid w:val="00DA1B05"/>
    <w:rsid w:val="00DA20FD"/>
    <w:rsid w:val="00DA4761"/>
    <w:rsid w:val="00DA5A5E"/>
    <w:rsid w:val="00DA7FC6"/>
    <w:rsid w:val="00DB390C"/>
    <w:rsid w:val="00DB3971"/>
    <w:rsid w:val="00DC6366"/>
    <w:rsid w:val="00DC79F9"/>
    <w:rsid w:val="00DD2D61"/>
    <w:rsid w:val="00DD745B"/>
    <w:rsid w:val="00DE22D3"/>
    <w:rsid w:val="00DE4A01"/>
    <w:rsid w:val="00DE79D7"/>
    <w:rsid w:val="00DF1D05"/>
    <w:rsid w:val="00DF3773"/>
    <w:rsid w:val="00DF6B8B"/>
    <w:rsid w:val="00DF7B5F"/>
    <w:rsid w:val="00DF7C56"/>
    <w:rsid w:val="00E00672"/>
    <w:rsid w:val="00E00EC9"/>
    <w:rsid w:val="00E01B98"/>
    <w:rsid w:val="00E02EF7"/>
    <w:rsid w:val="00E06F39"/>
    <w:rsid w:val="00E11E5D"/>
    <w:rsid w:val="00E12FD9"/>
    <w:rsid w:val="00E21235"/>
    <w:rsid w:val="00E34F3C"/>
    <w:rsid w:val="00E449E3"/>
    <w:rsid w:val="00E47417"/>
    <w:rsid w:val="00E5464B"/>
    <w:rsid w:val="00E5541E"/>
    <w:rsid w:val="00E57A91"/>
    <w:rsid w:val="00E60A98"/>
    <w:rsid w:val="00E61A08"/>
    <w:rsid w:val="00E65FE7"/>
    <w:rsid w:val="00E66236"/>
    <w:rsid w:val="00E71989"/>
    <w:rsid w:val="00E75568"/>
    <w:rsid w:val="00E80F1F"/>
    <w:rsid w:val="00E82B12"/>
    <w:rsid w:val="00E84B16"/>
    <w:rsid w:val="00E84F78"/>
    <w:rsid w:val="00E941F0"/>
    <w:rsid w:val="00E9489D"/>
    <w:rsid w:val="00EA1089"/>
    <w:rsid w:val="00EB0A06"/>
    <w:rsid w:val="00EB7795"/>
    <w:rsid w:val="00EC5AE1"/>
    <w:rsid w:val="00ED1AE4"/>
    <w:rsid w:val="00ED1CD4"/>
    <w:rsid w:val="00ED3603"/>
    <w:rsid w:val="00ED53BE"/>
    <w:rsid w:val="00ED79E6"/>
    <w:rsid w:val="00EE2CA5"/>
    <w:rsid w:val="00EF41EF"/>
    <w:rsid w:val="00EF5C6E"/>
    <w:rsid w:val="00F01BF0"/>
    <w:rsid w:val="00F01D12"/>
    <w:rsid w:val="00F04A14"/>
    <w:rsid w:val="00F1352F"/>
    <w:rsid w:val="00F158F4"/>
    <w:rsid w:val="00F17585"/>
    <w:rsid w:val="00F208F7"/>
    <w:rsid w:val="00F20D12"/>
    <w:rsid w:val="00F304B0"/>
    <w:rsid w:val="00F30F96"/>
    <w:rsid w:val="00F3439C"/>
    <w:rsid w:val="00F40030"/>
    <w:rsid w:val="00F53905"/>
    <w:rsid w:val="00F62086"/>
    <w:rsid w:val="00F63D90"/>
    <w:rsid w:val="00F6527F"/>
    <w:rsid w:val="00F71F2D"/>
    <w:rsid w:val="00F74E97"/>
    <w:rsid w:val="00F834B6"/>
    <w:rsid w:val="00F87555"/>
    <w:rsid w:val="00F960DD"/>
    <w:rsid w:val="00FA1F16"/>
    <w:rsid w:val="00FA55D1"/>
    <w:rsid w:val="00FA7637"/>
    <w:rsid w:val="00FB150D"/>
    <w:rsid w:val="00FB1BEA"/>
    <w:rsid w:val="00FB3E0F"/>
    <w:rsid w:val="00FC77C7"/>
    <w:rsid w:val="00FD1658"/>
    <w:rsid w:val="00FD320B"/>
    <w:rsid w:val="00FD4B4E"/>
    <w:rsid w:val="00FD4D96"/>
    <w:rsid w:val="00FE2214"/>
    <w:rsid w:val="00FE5086"/>
    <w:rsid w:val="00FF2F5D"/>
    <w:rsid w:val="00FF601A"/>
    <w:rsid w:val="00FF7429"/>
    <w:rsid w:val="00FF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2"/>
      <w:szCs w:val="15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before="240"/>
      <w:jc w:val="center"/>
      <w:outlineLvl w:val="2"/>
    </w:pPr>
    <w:rPr>
      <w:b/>
      <w:bCs/>
      <w:sz w:val="22"/>
      <w:szCs w:val="15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after="120"/>
    </w:pPr>
    <w:rPr>
      <w:sz w:val="22"/>
      <w:szCs w:val="15"/>
    </w:rPr>
  </w:style>
  <w:style w:type="paragraph" w:styleId="BodyText2">
    <w:name w:val="Body Text 2"/>
    <w:basedOn w:val="Normal"/>
    <w:semiHidden/>
    <w:pPr>
      <w:jc w:val="center"/>
    </w:pPr>
    <w:rPr>
      <w:sz w:val="22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mini">
    <w:name w:val="mini"/>
    <w:basedOn w:val="DefaultParagraphFont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semiHidden/>
    <w:pPr>
      <w:spacing w:before="120" w:line="240" w:lineRule="exact"/>
      <w:jc w:val="both"/>
    </w:pPr>
  </w:style>
  <w:style w:type="paragraph" w:styleId="EnvelopeReturn">
    <w:name w:val="envelope return"/>
    <w:basedOn w:val="Normal"/>
    <w:semiHidden/>
    <w:rsid w:val="00ED53BE"/>
    <w:rPr>
      <w:rFonts w:ascii="Arial" w:hAnsi="Arial" w:cs="Arial"/>
      <w:sz w:val="22"/>
      <w:szCs w:val="20"/>
    </w:rPr>
  </w:style>
  <w:style w:type="table" w:styleId="TableGrid">
    <w:name w:val="Table Grid"/>
    <w:basedOn w:val="TableNormal"/>
    <w:uiPriority w:val="39"/>
    <w:rsid w:val="00FD16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303C8"/>
    <w:rPr>
      <w:sz w:val="24"/>
      <w:szCs w:val="24"/>
    </w:rPr>
  </w:style>
  <w:style w:type="paragraph" w:styleId="ListParagraph">
    <w:name w:val="List Paragraph"/>
    <w:basedOn w:val="Normal"/>
    <w:qFormat/>
    <w:rsid w:val="00DA47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7C56"/>
    <w:rPr>
      <w:b/>
      <w:bCs/>
    </w:rPr>
  </w:style>
  <w:style w:type="paragraph" w:styleId="NormalWeb">
    <w:name w:val="Normal (Web)"/>
    <w:basedOn w:val="Normal"/>
    <w:uiPriority w:val="99"/>
    <w:unhideWhenUsed/>
    <w:rsid w:val="00DF7C56"/>
    <w:pPr>
      <w:spacing w:before="100" w:beforeAutospacing="1" w:after="100" w:afterAutospacing="1" w:line="264" w:lineRule="auto"/>
    </w:pPr>
    <w:rPr>
      <w:rFonts w:asciiTheme="minorHAnsi" w:eastAsiaTheme="minorEastAsia" w:hAnsiTheme="minorHAnsi" w:cstheme="minorBidi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3D1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12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12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2D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2D8"/>
    <w:rPr>
      <w:rFonts w:ascii="Segoe UI" w:hAnsi="Segoe UI" w:cs="Segoe UI"/>
      <w:sz w:val="18"/>
      <w:szCs w:val="18"/>
    </w:rPr>
  </w:style>
  <w:style w:type="character" w:customStyle="1" w:styleId="vanity-name">
    <w:name w:val="vanity-name"/>
    <w:basedOn w:val="DefaultParagraphFont"/>
    <w:rsid w:val="00FF742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2"/>
      <w:szCs w:val="15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before="240"/>
      <w:jc w:val="center"/>
      <w:outlineLvl w:val="2"/>
    </w:pPr>
    <w:rPr>
      <w:b/>
      <w:bCs/>
      <w:sz w:val="22"/>
      <w:szCs w:val="15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after="120"/>
    </w:pPr>
    <w:rPr>
      <w:sz w:val="22"/>
      <w:szCs w:val="15"/>
    </w:rPr>
  </w:style>
  <w:style w:type="paragraph" w:styleId="BodyText2">
    <w:name w:val="Body Text 2"/>
    <w:basedOn w:val="Normal"/>
    <w:semiHidden/>
    <w:pPr>
      <w:jc w:val="center"/>
    </w:pPr>
    <w:rPr>
      <w:sz w:val="22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mini">
    <w:name w:val="mini"/>
    <w:basedOn w:val="DefaultParagraphFont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semiHidden/>
    <w:pPr>
      <w:spacing w:before="120" w:line="240" w:lineRule="exact"/>
      <w:jc w:val="both"/>
    </w:pPr>
  </w:style>
  <w:style w:type="paragraph" w:styleId="EnvelopeReturn">
    <w:name w:val="envelope return"/>
    <w:basedOn w:val="Normal"/>
    <w:semiHidden/>
    <w:rsid w:val="00ED53BE"/>
    <w:rPr>
      <w:rFonts w:ascii="Arial" w:hAnsi="Arial" w:cs="Arial"/>
      <w:sz w:val="22"/>
      <w:szCs w:val="20"/>
    </w:rPr>
  </w:style>
  <w:style w:type="table" w:styleId="TableGrid">
    <w:name w:val="Table Grid"/>
    <w:basedOn w:val="TableNormal"/>
    <w:uiPriority w:val="39"/>
    <w:rsid w:val="00FD16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303C8"/>
    <w:rPr>
      <w:sz w:val="24"/>
      <w:szCs w:val="24"/>
    </w:rPr>
  </w:style>
  <w:style w:type="paragraph" w:styleId="ListParagraph">
    <w:name w:val="List Paragraph"/>
    <w:basedOn w:val="Normal"/>
    <w:qFormat/>
    <w:rsid w:val="00DA47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7C56"/>
    <w:rPr>
      <w:b/>
      <w:bCs/>
    </w:rPr>
  </w:style>
  <w:style w:type="paragraph" w:styleId="NormalWeb">
    <w:name w:val="Normal (Web)"/>
    <w:basedOn w:val="Normal"/>
    <w:uiPriority w:val="99"/>
    <w:unhideWhenUsed/>
    <w:rsid w:val="00DF7C56"/>
    <w:pPr>
      <w:spacing w:before="100" w:beforeAutospacing="1" w:after="100" w:afterAutospacing="1" w:line="264" w:lineRule="auto"/>
    </w:pPr>
    <w:rPr>
      <w:rFonts w:asciiTheme="minorHAnsi" w:eastAsiaTheme="minorEastAsia" w:hAnsiTheme="minorHAnsi" w:cstheme="minorBidi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3D1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12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12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2D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2D8"/>
    <w:rPr>
      <w:rFonts w:ascii="Segoe UI" w:hAnsi="Segoe UI" w:cs="Segoe UI"/>
      <w:sz w:val="18"/>
      <w:szCs w:val="18"/>
    </w:rPr>
  </w:style>
  <w:style w:type="character" w:customStyle="1" w:styleId="vanity-name">
    <w:name w:val="vanity-name"/>
    <w:basedOn w:val="DefaultParagraphFont"/>
    <w:rsid w:val="00FF74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0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edwardroddick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eddy-roddick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ddy.roddick@gmail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0.jp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D080F-0DDE-4553-BB61-4E823E1B3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 User</dc:creator>
  <cp:lastModifiedBy>Eddy Roddick</cp:lastModifiedBy>
  <cp:revision>2</cp:revision>
  <cp:lastPrinted>2016-05-12T20:13:00Z</cp:lastPrinted>
  <dcterms:created xsi:type="dcterms:W3CDTF">2019-11-06T06:46:00Z</dcterms:created>
  <dcterms:modified xsi:type="dcterms:W3CDTF">2019-11-06T06:46:00Z</dcterms:modified>
</cp:coreProperties>
</file>